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5"/>
        <w:gridCol w:w="540"/>
        <w:gridCol w:w="9568"/>
      </w:tblGrid>
      <w:tr w:rsidR="00BC1F78" w:rsidRPr="00F97ED2" w14:paraId="6C97141F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6A1A5884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0FC2B392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 w:val="restart"/>
          </w:tcPr>
          <w:p w14:paraId="3B6FA5EE" w14:textId="77777777" w:rsidR="00BC1F78" w:rsidRPr="00D07A45" w:rsidRDefault="00BC1F78" w:rsidP="00446084">
            <w:pPr>
              <w:rPr>
                <w:rFonts w:ascii="Tahoma" w:hAnsi="Tahoma" w:cs="Tahoma"/>
                <w:sz w:val="18"/>
                <w:szCs w:val="20"/>
              </w:rPr>
            </w:pPr>
            <w:r w:rsidRPr="00D07A45">
              <w:rPr>
                <w:rFonts w:ascii="Tahoma" w:hAnsi="Tahoma" w:cs="Tahoma"/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1" locked="0" layoutInCell="1" allowOverlap="1" wp14:anchorId="6DC15B67" wp14:editId="2DDC6C0A">
                  <wp:simplePos x="0" y="0"/>
                  <wp:positionH relativeFrom="column">
                    <wp:posOffset>789305</wp:posOffset>
                  </wp:positionH>
                  <wp:positionV relativeFrom="paragraph">
                    <wp:posOffset>-189865</wp:posOffset>
                  </wp:positionV>
                  <wp:extent cx="822960" cy="82296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LSU Logo - IPO Approved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960" cy="822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07A45">
              <w:rPr>
                <w:rFonts w:ascii="Tahoma" w:hAnsi="Tahoma" w:cs="Tahoma"/>
                <w:sz w:val="18"/>
                <w:szCs w:val="20"/>
              </w:rPr>
              <w:t>Republic of the Philippines</w:t>
            </w:r>
          </w:p>
          <w:p w14:paraId="453D76A6" w14:textId="77777777" w:rsidR="00BC1F78" w:rsidRPr="00D86B1B" w:rsidRDefault="00BC1F78" w:rsidP="00446084">
            <w:pPr>
              <w:rPr>
                <w:rFonts w:ascii="Tahoma" w:hAnsi="Tahoma" w:cs="Tahoma"/>
                <w:sz w:val="21"/>
                <w:szCs w:val="21"/>
              </w:rPr>
            </w:pPr>
            <w:r w:rsidRPr="00D07A45">
              <w:rPr>
                <w:rFonts w:ascii="Tahoma" w:hAnsi="Tahoma" w:cs="Tahoma"/>
                <w:b/>
                <w:sz w:val="20"/>
                <w:szCs w:val="21"/>
              </w:rPr>
              <w:t>CENTRAL LUZON STATE UNIVERSITY</w:t>
            </w:r>
          </w:p>
          <w:p w14:paraId="61FD9A51" w14:textId="77777777" w:rsidR="00BC1F78" w:rsidRPr="00D86B1B" w:rsidRDefault="00BC1F78" w:rsidP="00446084">
            <w:pPr>
              <w:rPr>
                <w:rFonts w:ascii="Tahoma" w:hAnsi="Tahoma" w:cs="Tahoma"/>
                <w:sz w:val="18"/>
                <w:szCs w:val="20"/>
              </w:rPr>
            </w:pPr>
            <w:r w:rsidRPr="00D86B1B">
              <w:rPr>
                <w:rFonts w:ascii="Tahoma" w:hAnsi="Tahoma" w:cs="Tahoma"/>
                <w:sz w:val="18"/>
                <w:szCs w:val="20"/>
              </w:rPr>
              <w:t>Science City of Muñoz, Nueva Ecija</w:t>
            </w:r>
          </w:p>
          <w:p w14:paraId="5915F15D" w14:textId="77777777" w:rsidR="00BC1F78" w:rsidRDefault="00BC1F78" w:rsidP="00446084">
            <w:pPr>
              <w:rPr>
                <w:rFonts w:cstheme="minorHAnsi"/>
              </w:rPr>
            </w:pPr>
          </w:p>
          <w:p w14:paraId="39D951C1" w14:textId="77777777" w:rsidR="00BC1F78" w:rsidRDefault="00BC1F78" w:rsidP="00446084">
            <w:pPr>
              <w:rPr>
                <w:rFonts w:cstheme="minorHAnsi"/>
              </w:rPr>
            </w:pPr>
          </w:p>
          <w:p w14:paraId="61223234" w14:textId="77777777" w:rsidR="00BC1F78" w:rsidRPr="00DD2191" w:rsidRDefault="00BC1F78" w:rsidP="00446084">
            <w:pPr>
              <w:rPr>
                <w:rFonts w:ascii="Tahoma" w:hAnsi="Tahoma" w:cs="Tahoma"/>
                <w:sz w:val="24"/>
              </w:rPr>
            </w:pPr>
            <w:r w:rsidRPr="00DD2191">
              <w:rPr>
                <w:rFonts w:ascii="Tahoma" w:hAnsi="Tahoma" w:cs="Tahoma"/>
                <w:sz w:val="24"/>
              </w:rPr>
              <w:t>HUMAN RESOURCE MANAGEMENT OFFICE</w:t>
            </w:r>
          </w:p>
          <w:p w14:paraId="77ECCD9A" w14:textId="77777777" w:rsidR="00BC1F78" w:rsidRPr="00F24C76" w:rsidRDefault="00BC1F78" w:rsidP="00446084">
            <w:pPr>
              <w:rPr>
                <w:rFonts w:ascii="Tahoma" w:hAnsi="Tahoma" w:cs="Tahoma"/>
                <w:b/>
                <w:sz w:val="10"/>
                <w:szCs w:val="10"/>
              </w:rPr>
            </w:pPr>
          </w:p>
          <w:p w14:paraId="52988F8B" w14:textId="77777777" w:rsidR="00BC1F78" w:rsidRPr="00DD2191" w:rsidRDefault="00BC1F78" w:rsidP="00446084">
            <w:pPr>
              <w:rPr>
                <w:rFonts w:ascii="Tahoma" w:hAnsi="Tahoma" w:cs="Tahoma"/>
                <w:b/>
                <w:sz w:val="24"/>
              </w:rPr>
            </w:pPr>
            <w:r w:rsidRPr="00DD2191">
              <w:rPr>
                <w:rFonts w:ascii="Tahoma" w:hAnsi="Tahoma" w:cs="Tahoma"/>
                <w:b/>
                <w:sz w:val="24"/>
              </w:rPr>
              <w:t>CONTRACT OF SERVICE</w:t>
            </w:r>
          </w:p>
          <w:p w14:paraId="41C7B86A" w14:textId="77777777" w:rsidR="00BC1F78" w:rsidRDefault="00BC1F78" w:rsidP="00446084">
            <w:pPr>
              <w:jc w:val="both"/>
              <w:rPr>
                <w:rFonts w:cstheme="minorHAnsi"/>
              </w:rPr>
            </w:pPr>
          </w:p>
          <w:p w14:paraId="25FA8A15" w14:textId="77777777" w:rsidR="001262D8" w:rsidRDefault="001262D8" w:rsidP="00446084">
            <w:pPr>
              <w:jc w:val="both"/>
              <w:rPr>
                <w:rFonts w:cstheme="minorHAnsi"/>
              </w:rPr>
            </w:pPr>
          </w:p>
          <w:p w14:paraId="17901DB9" w14:textId="77777777" w:rsidR="001262D8" w:rsidRDefault="001262D8" w:rsidP="00446084">
            <w:pPr>
              <w:jc w:val="both"/>
              <w:rPr>
                <w:rFonts w:cstheme="minorHAnsi"/>
              </w:rPr>
            </w:pPr>
          </w:p>
          <w:p w14:paraId="0ED110BC" w14:textId="77777777" w:rsidR="00BC1F78" w:rsidRPr="007B58CA" w:rsidRDefault="00BC1F78" w:rsidP="00446084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KNOW ALL MEN BY THESE PRESENTS:</w:t>
            </w:r>
          </w:p>
          <w:p w14:paraId="057BBD90" w14:textId="77777777" w:rsidR="00BC1F78" w:rsidRPr="007B58CA" w:rsidRDefault="00BC1F78" w:rsidP="00446084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7723F8CD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This Contract of Service is made and entered by and between:</w:t>
            </w:r>
          </w:p>
          <w:p w14:paraId="3A0CD938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19F5FFDB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 xml:space="preserve">The Central Luzon State University (CLSU), with office address in Science City of Muñoz, Nueva Ecija, herein represented by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833670229"/>
                <w:placeholder>
                  <w:docPart w:val="41AA938A3661430196557F51140C62C6"/>
                </w:placeholder>
              </w:sdtPr>
              <w:sdtEndPr>
                <w:rPr>
                  <w:b/>
                </w:rPr>
              </w:sdtEndPr>
              <w:sdtContent>
                <w:r w:rsidRPr="001A33C2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Name of University President</w:t>
                </w:r>
              </w:sdtContent>
            </w:sdt>
            <w:r w:rsidRPr="007B58CA">
              <w:rPr>
                <w:rFonts w:cstheme="minorHAnsi"/>
                <w:sz w:val="20"/>
                <w:szCs w:val="20"/>
              </w:rPr>
              <w:t xml:space="preserve">, </w:t>
            </w:r>
            <w:r w:rsidRPr="007B58CA">
              <w:rPr>
                <w:rFonts w:cstheme="minorHAnsi"/>
                <w:b/>
                <w:sz w:val="20"/>
                <w:szCs w:val="20"/>
              </w:rPr>
              <w:t>President of CLSU</w:t>
            </w:r>
            <w:r w:rsidRPr="007B58CA">
              <w:rPr>
                <w:rFonts w:cstheme="minorHAnsi"/>
                <w:sz w:val="20"/>
                <w:szCs w:val="20"/>
              </w:rPr>
              <w:t>, hereinafter referred to as the First Party.</w:t>
            </w:r>
          </w:p>
          <w:p w14:paraId="0D65251E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7C4D97FB" w14:textId="77777777" w:rsidR="00BC1F78" w:rsidRPr="007B58CA" w:rsidRDefault="00BC1F78" w:rsidP="00446084">
            <w:pPr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-and-</w:t>
            </w:r>
          </w:p>
          <w:p w14:paraId="47CC7F34" w14:textId="77777777" w:rsidR="00BC1F78" w:rsidRPr="007B58CA" w:rsidRDefault="003C21F5" w:rsidP="00446084">
            <w:pPr>
              <w:jc w:val="both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336425703"/>
                <w:placeholder>
                  <w:docPart w:val="41AA938A3661430196557F51140C62C6"/>
                </w:placeholder>
              </w:sdtPr>
              <w:sdtEndPr/>
              <w:sdtContent>
                <w:r w:rsidR="00BC1F78" w:rsidRPr="001A33C2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Name of Contractor</w:t>
                </w:r>
              </w:sdtContent>
            </w:sdt>
            <w:r w:rsidR="00BC1F78" w:rsidRPr="007B58CA">
              <w:rPr>
                <w:rFonts w:cstheme="minorHAnsi"/>
                <w:sz w:val="20"/>
                <w:szCs w:val="20"/>
              </w:rPr>
              <w:t xml:space="preserve">, Filipino, of legal age, </w:t>
            </w:r>
            <w:sdt>
              <w:sdtPr>
                <w:rPr>
                  <w:rFonts w:cstheme="minorHAnsi"/>
                  <w:sz w:val="20"/>
                  <w:szCs w:val="20"/>
                </w:rPr>
                <w:id w:val="1379049862"/>
                <w:placeholder>
                  <w:docPart w:val="41AA938A3661430196557F51140C62C6"/>
                </w:placeholder>
              </w:sdtPr>
              <w:sdtEndPr>
                <w:rPr>
                  <w:b/>
                </w:rPr>
              </w:sdtEndPr>
              <w:sdtContent>
                <w:r w:rsidR="00BC1F78" w:rsidRPr="001A33C2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Status</w:t>
                </w:r>
              </w:sdtContent>
            </w:sdt>
            <w:r w:rsidR="00BC1F78" w:rsidRPr="007B58CA">
              <w:rPr>
                <w:rFonts w:cstheme="minorHAnsi"/>
                <w:sz w:val="20"/>
                <w:szCs w:val="20"/>
              </w:rPr>
              <w:t xml:space="preserve"> and with residence at </w:t>
            </w:r>
            <w:sdt>
              <w:sdtPr>
                <w:rPr>
                  <w:rFonts w:cstheme="minorHAnsi"/>
                  <w:sz w:val="20"/>
                  <w:szCs w:val="20"/>
                </w:rPr>
                <w:id w:val="-59253943"/>
                <w:placeholder>
                  <w:docPart w:val="41AA938A3661430196557F51140C62C6"/>
                </w:placeholder>
              </w:sdtPr>
              <w:sdtEndPr>
                <w:rPr>
                  <w:b/>
                </w:rPr>
              </w:sdtEndPr>
              <w:sdtContent>
                <w:r w:rsidR="00BC1F78" w:rsidRPr="001A33C2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Permanent address</w:t>
                </w:r>
              </w:sdtContent>
            </w:sdt>
            <w:r w:rsidR="00BC1F78" w:rsidRPr="007B58CA">
              <w:rPr>
                <w:rFonts w:cstheme="minorHAnsi"/>
                <w:sz w:val="20"/>
                <w:szCs w:val="20"/>
              </w:rPr>
              <w:t xml:space="preserve">, hereinafter referred to as the Second Party. </w:t>
            </w:r>
          </w:p>
          <w:p w14:paraId="0B38D405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1E2A8D66" w14:textId="77777777" w:rsidR="00BC1F78" w:rsidRPr="007B58CA" w:rsidRDefault="00BC1F78" w:rsidP="00446084">
            <w:pPr>
              <w:rPr>
                <w:rFonts w:cstheme="minorHAnsi"/>
                <w:b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-WITNESSETH-</w:t>
            </w:r>
          </w:p>
          <w:p w14:paraId="617F43C4" w14:textId="77777777" w:rsidR="00BC1F78" w:rsidRPr="007B58CA" w:rsidRDefault="00BC1F78" w:rsidP="00446084">
            <w:pPr>
              <w:rPr>
                <w:rFonts w:cstheme="minorHAnsi"/>
                <w:b/>
                <w:sz w:val="20"/>
                <w:szCs w:val="20"/>
              </w:rPr>
            </w:pPr>
          </w:p>
          <w:p w14:paraId="6A579B81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WHEREAS</w:t>
            </w:r>
            <w:r w:rsidRPr="007B58CA">
              <w:rPr>
                <w:rFonts w:cstheme="minorHAnsi"/>
                <w:sz w:val="20"/>
                <w:szCs w:val="20"/>
              </w:rPr>
              <w:t xml:space="preserve">,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First Party</w:t>
            </w:r>
            <w:r w:rsidRPr="007B58CA">
              <w:rPr>
                <w:rFonts w:cstheme="minorHAnsi"/>
                <w:sz w:val="20"/>
                <w:szCs w:val="20"/>
              </w:rPr>
              <w:t xml:space="preserve"> is in need of the services of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Second Party</w:t>
            </w:r>
            <w:r w:rsidRPr="007B58CA">
              <w:rPr>
                <w:rFonts w:cstheme="minorHAnsi"/>
                <w:sz w:val="20"/>
                <w:szCs w:val="20"/>
              </w:rPr>
              <w:t>, who shall render services which cannot be performed by the regular personnel of the First Party as certified by the Human Resource Management Officer;</w:t>
            </w:r>
          </w:p>
          <w:p w14:paraId="3DF593E2" w14:textId="77777777" w:rsidR="00BC1F78" w:rsidRPr="007B58CA" w:rsidRDefault="00BC1F78" w:rsidP="00446084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11370DC9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WHEREAS</w:t>
            </w:r>
            <w:r w:rsidRPr="007B58CA">
              <w:rPr>
                <w:rFonts w:cstheme="minorHAnsi"/>
                <w:sz w:val="20"/>
                <w:szCs w:val="20"/>
              </w:rPr>
              <w:t>, the Second Party possesses the requisite education, experience, training, skills</w:t>
            </w:r>
            <w:r w:rsidR="00D36958">
              <w:rPr>
                <w:rFonts w:cstheme="minorHAnsi"/>
                <w:sz w:val="20"/>
                <w:szCs w:val="20"/>
              </w:rPr>
              <w:t>,</w:t>
            </w:r>
            <w:r w:rsidRPr="007B58CA">
              <w:rPr>
                <w:rFonts w:cstheme="minorHAnsi"/>
                <w:sz w:val="20"/>
                <w:szCs w:val="20"/>
              </w:rPr>
              <w:t xml:space="preserve"> and eligibility as he/she is also willing and able to efficiently perform the job as prescribed; attests that he/she has not been previously dismissed from government service by reason of an administrative offense; and agrees to comply with the existing policies of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First Party</w:t>
            </w:r>
            <w:r w:rsidRPr="007B58CA">
              <w:rPr>
                <w:rFonts w:cstheme="minorHAnsi"/>
                <w:sz w:val="20"/>
                <w:szCs w:val="20"/>
              </w:rPr>
              <w:t xml:space="preserve"> as well as government rules and regulations.</w:t>
            </w:r>
          </w:p>
          <w:p w14:paraId="081892D8" w14:textId="77777777" w:rsidR="00BC1F78" w:rsidRPr="007B58CA" w:rsidRDefault="00BC1F78" w:rsidP="00446084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31C60C23" w14:textId="551490F2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NOW, THEREFORE</w:t>
            </w:r>
            <w:r w:rsidRPr="007B58CA">
              <w:rPr>
                <w:rFonts w:cstheme="minorHAnsi"/>
                <w:sz w:val="20"/>
                <w:szCs w:val="20"/>
              </w:rPr>
              <w:t xml:space="preserve">, for in consideration of the foregoing premises,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First</w:t>
            </w:r>
            <w:r w:rsidRPr="007B58CA">
              <w:rPr>
                <w:rFonts w:cstheme="minorHAnsi"/>
                <w:sz w:val="20"/>
                <w:szCs w:val="20"/>
              </w:rPr>
              <w:t xml:space="preserve"> and </w:t>
            </w:r>
            <w:r w:rsidRPr="007B58CA">
              <w:rPr>
                <w:rFonts w:cstheme="minorHAnsi"/>
                <w:b/>
                <w:sz w:val="20"/>
                <w:szCs w:val="20"/>
              </w:rPr>
              <w:t>Second Party</w:t>
            </w:r>
            <w:r w:rsidR="000C5C56">
              <w:rPr>
                <w:rFonts w:cstheme="minorHAnsi"/>
                <w:sz w:val="20"/>
                <w:szCs w:val="20"/>
              </w:rPr>
              <w:t xml:space="preserve"> agree</w:t>
            </w:r>
            <w:r w:rsidRPr="007B58CA">
              <w:rPr>
                <w:rFonts w:cstheme="minorHAnsi"/>
                <w:sz w:val="20"/>
                <w:szCs w:val="20"/>
              </w:rPr>
              <w:t xml:space="preserve"> to the </w:t>
            </w:r>
          </w:p>
          <w:p w14:paraId="15CC5FE0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following terms and conditions:</w:t>
            </w:r>
          </w:p>
          <w:p w14:paraId="5C86E0F3" w14:textId="77777777" w:rsidR="00BC1F78" w:rsidRPr="007B58CA" w:rsidRDefault="00BC1F78" w:rsidP="00446084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3D70BC8B" w14:textId="77777777" w:rsidR="00BC1F78" w:rsidRPr="007B58CA" w:rsidRDefault="00BC1F78" w:rsidP="00446084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 xml:space="preserve">The </w:t>
            </w:r>
            <w:r w:rsidRPr="007B58CA">
              <w:rPr>
                <w:rFonts w:cstheme="minorHAnsi"/>
                <w:b/>
                <w:sz w:val="20"/>
                <w:szCs w:val="20"/>
              </w:rPr>
              <w:t>Second Party</w:t>
            </w:r>
            <w:r w:rsidRPr="007B58CA">
              <w:rPr>
                <w:rFonts w:cstheme="minorHAnsi"/>
                <w:sz w:val="20"/>
                <w:szCs w:val="20"/>
              </w:rPr>
              <w:t xml:space="preserve"> by his/her own independent means and methods is hereby contracted as </w:t>
            </w:r>
            <w:sdt>
              <w:sdtPr>
                <w:rPr>
                  <w:rFonts w:cstheme="minorHAnsi"/>
                  <w:sz w:val="20"/>
                  <w:szCs w:val="20"/>
                </w:rPr>
                <w:id w:val="-334610872"/>
                <w:placeholder>
                  <w:docPart w:val="41AA938A3661430196557F51140C62C6"/>
                </w:placeholder>
              </w:sdtPr>
              <w:sdtEndPr>
                <w:rPr>
                  <w:b/>
                </w:rPr>
              </w:sdtEndPr>
              <w:sdtContent>
                <w:bookmarkStart w:id="0" w:name="_GoBack"/>
                <w:r w:rsidRPr="007A3F61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Position</w:t>
                </w:r>
                <w:bookmarkEnd w:id="0"/>
              </w:sdtContent>
            </w:sdt>
            <w:r w:rsidRPr="007B58CA">
              <w:rPr>
                <w:rFonts w:cstheme="minorHAnsi"/>
                <w:sz w:val="20"/>
                <w:szCs w:val="20"/>
              </w:rPr>
              <w:t xml:space="preserve"> for the period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669397156"/>
                <w:placeholder>
                  <w:docPart w:val="41AA938A3661430196557F51140C62C6"/>
                </w:placeholder>
              </w:sdtPr>
              <w:sdtEndPr>
                <w:rPr>
                  <w:b/>
                </w:rPr>
              </w:sdtEndPr>
              <w:sdtContent>
                <w:r w:rsidRPr="007A3F61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Contract Period</w:t>
                </w:r>
              </w:sdtContent>
            </w:sdt>
            <w:r w:rsidRPr="007B58CA">
              <w:rPr>
                <w:rFonts w:cstheme="minorHAnsi"/>
                <w:sz w:val="20"/>
                <w:szCs w:val="20"/>
              </w:rPr>
              <w:t>, which may be terminated by the First Party at any time for any valid reason. As such, he/she is expected to perform the following duties and functions:</w:t>
            </w:r>
          </w:p>
          <w:p w14:paraId="28FDFA69" w14:textId="77777777" w:rsidR="00BC1F78" w:rsidRPr="007B58CA" w:rsidRDefault="00BC1F78" w:rsidP="00446084">
            <w:pPr>
              <w:pStyle w:val="ListParagraph"/>
              <w:ind w:left="360"/>
              <w:jc w:val="both"/>
              <w:rPr>
                <w:rFonts w:cstheme="minorHAnsi"/>
                <w:sz w:val="20"/>
                <w:szCs w:val="20"/>
              </w:rPr>
            </w:pPr>
          </w:p>
          <w:sdt>
            <w:sdtPr>
              <w:rPr>
                <w:rFonts w:cstheme="minorHAnsi"/>
                <w:sz w:val="20"/>
                <w:szCs w:val="20"/>
              </w:rPr>
              <w:id w:val="-1578278457"/>
              <w:placeholder>
                <w:docPart w:val="41AA938A3661430196557F51140C62C6"/>
              </w:placeholder>
            </w:sdtPr>
            <w:sdtEndPr>
              <w:rPr>
                <w:rFonts w:cstheme="minorBidi"/>
              </w:rPr>
            </w:sdtEndPr>
            <w:sdtContent>
              <w:p w14:paraId="7A1ECE6F" w14:textId="4FD1D7A6" w:rsidR="00352D73" w:rsidRPr="000617AE" w:rsidRDefault="00352D73" w:rsidP="00AA5D9C">
                <w:pPr>
                  <w:pStyle w:val="ListParagraph"/>
                  <w:numPr>
                    <w:ilvl w:val="0"/>
                    <w:numId w:val="7"/>
                  </w:numPr>
                  <w:ind w:left="1120" w:hanging="400"/>
                  <w:jc w:val="both"/>
                </w:pPr>
              </w:p>
              <w:p w14:paraId="404AE2DB" w14:textId="77777777" w:rsidR="000617AE" w:rsidRDefault="000617AE" w:rsidP="00AA5D9C">
                <w:pPr>
                  <w:pStyle w:val="ListParagraph"/>
                  <w:numPr>
                    <w:ilvl w:val="0"/>
                    <w:numId w:val="7"/>
                  </w:numPr>
                  <w:ind w:left="1120" w:hanging="400"/>
                  <w:jc w:val="both"/>
                </w:pPr>
              </w:p>
              <w:p w14:paraId="6EE49F7B" w14:textId="77777777" w:rsidR="00BC1F78" w:rsidRPr="007B58CA" w:rsidRDefault="003C21F5" w:rsidP="00446084">
                <w:pPr>
                  <w:pStyle w:val="ListParagraph"/>
                  <w:numPr>
                    <w:ilvl w:val="0"/>
                    <w:numId w:val="7"/>
                  </w:numPr>
                  <w:ind w:left="1120" w:hanging="40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sdtContent>
          </w:sdt>
          <w:p w14:paraId="53C72047" w14:textId="77777777" w:rsidR="00BC1F78" w:rsidRPr="007B58CA" w:rsidRDefault="00BC1F78" w:rsidP="00446084">
            <w:pPr>
              <w:pStyle w:val="ListParagraph"/>
              <w:ind w:left="1120"/>
              <w:jc w:val="both"/>
              <w:rPr>
                <w:rFonts w:cstheme="minorHAnsi"/>
                <w:sz w:val="20"/>
                <w:szCs w:val="20"/>
              </w:rPr>
            </w:pPr>
          </w:p>
          <w:p w14:paraId="192E2188" w14:textId="77777777" w:rsidR="00BC1F78" w:rsidRPr="007B58CA" w:rsidRDefault="00BC1F78" w:rsidP="00446084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 xml:space="preserve">In consideration of the services actually rendered by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Second Party</w:t>
            </w:r>
            <w:r w:rsidRPr="007B58CA">
              <w:rPr>
                <w:rFonts w:cstheme="minorHAnsi"/>
                <w:sz w:val="20"/>
                <w:szCs w:val="20"/>
              </w:rPr>
              <w:t xml:space="preserve">, he/she shall be receiving </w:t>
            </w:r>
            <w:r>
              <w:rPr>
                <w:rFonts w:cstheme="minorHAnsi"/>
                <w:sz w:val="20"/>
                <w:szCs w:val="20"/>
              </w:rPr>
              <w:t>a rate</w:t>
            </w:r>
            <w:r w:rsidRPr="007B58CA">
              <w:rPr>
                <w:rFonts w:cstheme="minorHAnsi"/>
                <w:sz w:val="20"/>
                <w:szCs w:val="20"/>
              </w:rPr>
              <w:t xml:space="preserve"> of </w:t>
            </w:r>
            <w:sdt>
              <w:sdtPr>
                <w:rPr>
                  <w:rFonts w:cstheme="minorHAnsi"/>
                  <w:sz w:val="20"/>
                  <w:szCs w:val="20"/>
                </w:rPr>
                <w:id w:val="1830859176"/>
                <w:placeholder>
                  <w:docPart w:val="D2D546863C354CA78F3C1597A6287DF7"/>
                </w:placeholder>
              </w:sdtPr>
              <w:sdtEndPr>
                <w:rPr>
                  <w:b/>
                </w:rPr>
              </w:sdtEndPr>
              <w:sdtContent>
                <w:r w:rsidRPr="007A3F61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Amount in words (Php_______) per hourly/day/month</w:t>
                </w:r>
              </w:sdtContent>
            </w:sdt>
            <w:r w:rsidRPr="001A33C2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7B58CA">
              <w:rPr>
                <w:rFonts w:cstheme="minorHAnsi"/>
                <w:sz w:val="20"/>
                <w:szCs w:val="20"/>
              </w:rPr>
              <w:t xml:space="preserve">chargeable against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505665915"/>
                <w:placeholder>
                  <w:docPart w:val="41AA938A3661430196557F51140C62C6"/>
                </w:placeholder>
              </w:sdtPr>
              <w:sdtEndPr>
                <w:rPr>
                  <w:b/>
                </w:rPr>
              </w:sdtEndPr>
              <w:sdtContent>
                <w:r w:rsidRPr="007A0774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Source of Fund</w:t>
                </w:r>
              </w:sdtContent>
            </w:sdt>
            <w:r w:rsidRPr="007B58CA">
              <w:rPr>
                <w:rFonts w:cstheme="minorHAnsi"/>
                <w:sz w:val="20"/>
                <w:szCs w:val="20"/>
              </w:rPr>
              <w:t xml:space="preserve">. Any uncompleted task shall be performed beyond the contract period at no additional cost to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First Party</w:t>
            </w:r>
            <w:r w:rsidRPr="007B58CA">
              <w:rPr>
                <w:rFonts w:cstheme="minorHAnsi"/>
                <w:sz w:val="20"/>
                <w:szCs w:val="20"/>
              </w:rPr>
              <w:t>. The payment of the herein contract fee shall be made every 15th and 30th day of the month after submission of a properly accomplished daily time record, and clearance from obligation at the end of the period covered by this contract both duly signed by the head of the unit concerned.</w:t>
            </w:r>
          </w:p>
          <w:p w14:paraId="19C91ACD" w14:textId="77777777" w:rsidR="00BC1F78" w:rsidRPr="007B58CA" w:rsidRDefault="00BC1F78" w:rsidP="00446084">
            <w:pPr>
              <w:pStyle w:val="ListParagraph"/>
              <w:ind w:left="360"/>
              <w:jc w:val="both"/>
              <w:rPr>
                <w:rFonts w:cstheme="minorHAnsi"/>
                <w:sz w:val="20"/>
                <w:szCs w:val="20"/>
              </w:rPr>
            </w:pPr>
          </w:p>
          <w:p w14:paraId="5315ED62" w14:textId="2FB983E4" w:rsidR="00BC1F78" w:rsidRDefault="00BC1F78" w:rsidP="00446084">
            <w:pPr>
              <w:pStyle w:val="ListParagraph"/>
              <w:numPr>
                <w:ilvl w:val="0"/>
                <w:numId w:val="8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 xml:space="preserve">It is understood that this contract does not create an employer-employee relationship between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First Party</w:t>
            </w:r>
            <w:r w:rsidRPr="007B58CA">
              <w:rPr>
                <w:rFonts w:cstheme="minorHAnsi"/>
                <w:sz w:val="20"/>
                <w:szCs w:val="20"/>
              </w:rPr>
              <w:t xml:space="preserve"> and the </w:t>
            </w:r>
            <w:r w:rsidRPr="007B58CA">
              <w:rPr>
                <w:rFonts w:cstheme="minorHAnsi"/>
                <w:b/>
                <w:sz w:val="20"/>
                <w:szCs w:val="20"/>
              </w:rPr>
              <w:t>Second Party</w:t>
            </w:r>
            <w:r w:rsidRPr="007B58CA">
              <w:rPr>
                <w:rFonts w:cstheme="minorHAnsi"/>
                <w:sz w:val="20"/>
                <w:szCs w:val="20"/>
              </w:rPr>
              <w:t>; the services rendered hereunder are not considered and will not be a</w:t>
            </w:r>
            <w:r w:rsidR="000C5C56">
              <w:rPr>
                <w:rFonts w:cstheme="minorHAnsi"/>
                <w:sz w:val="20"/>
                <w:szCs w:val="20"/>
              </w:rPr>
              <w:t>ccredited as government service</w:t>
            </w:r>
            <w:r w:rsidRPr="007B58CA">
              <w:rPr>
                <w:rFonts w:cstheme="minorHAnsi"/>
                <w:sz w:val="20"/>
                <w:szCs w:val="20"/>
              </w:rPr>
              <w:t xml:space="preserve">; and the latter is not entitled to benefits enjoyed by the regular personnel of the First Party. </w:t>
            </w:r>
          </w:p>
          <w:p w14:paraId="0B40AA50" w14:textId="77777777" w:rsidR="00D36958" w:rsidRPr="00D36958" w:rsidRDefault="00D36958" w:rsidP="00D36958">
            <w:pPr>
              <w:pStyle w:val="ListParagraph"/>
              <w:rPr>
                <w:rFonts w:cstheme="minorHAnsi"/>
                <w:sz w:val="20"/>
                <w:szCs w:val="20"/>
              </w:rPr>
            </w:pPr>
          </w:p>
          <w:sdt>
            <w:sdtPr>
              <w:rPr>
                <w:rFonts w:cstheme="minorHAnsi"/>
                <w:sz w:val="20"/>
                <w:szCs w:val="20"/>
              </w:rPr>
              <w:id w:val="1478888602"/>
              <w:placeholder>
                <w:docPart w:val="DefaultPlaceholder_-1854013440"/>
              </w:placeholder>
            </w:sdtPr>
            <w:sdtEndPr/>
            <w:sdtContent>
              <w:p w14:paraId="5949D77C" w14:textId="2EA5DCC7" w:rsidR="00D36958" w:rsidRDefault="00D36958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50623343" w14:textId="2B46E260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5967378B" w14:textId="046538C8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3A40119F" w14:textId="387F0667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7C257827" w14:textId="0F841033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586E1BF1" w14:textId="4BD61C02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6FFD5E54" w14:textId="151371CC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26015210" w14:textId="0285869D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5789D70D" w14:textId="4DF9C0AC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01615BE8" w14:textId="47DCF633" w:rsid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02DDDF4B" w14:textId="77777777" w:rsidR="00352D73" w:rsidRPr="00352D73" w:rsidRDefault="00352D73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00DC859F" w14:textId="481D2556" w:rsidR="00D36958" w:rsidRPr="00352D73" w:rsidRDefault="00D36958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  <w:p w14:paraId="212E3008" w14:textId="76ED96FC" w:rsidR="00352D73" w:rsidRPr="00352D73" w:rsidRDefault="003C21F5" w:rsidP="00352D73">
                <w:pPr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sdtContent>
          </w:sdt>
          <w:p w14:paraId="41FDC902" w14:textId="77777777" w:rsidR="00352D73" w:rsidRDefault="00352D73" w:rsidP="00D36958">
            <w:pPr>
              <w:pStyle w:val="ListParagraph"/>
              <w:ind w:left="360"/>
              <w:jc w:val="both"/>
              <w:rPr>
                <w:rFonts w:cstheme="minorHAnsi"/>
                <w:sz w:val="20"/>
                <w:szCs w:val="20"/>
              </w:rPr>
            </w:pPr>
          </w:p>
          <w:p w14:paraId="26FEC283" w14:textId="77777777" w:rsidR="00BC1F78" w:rsidRPr="00D36958" w:rsidRDefault="00BC1F78" w:rsidP="00D36958">
            <w:pPr>
              <w:jc w:val="both"/>
              <w:rPr>
                <w:rFonts w:cstheme="minorHAnsi"/>
                <w:sz w:val="20"/>
                <w:szCs w:val="20"/>
              </w:rPr>
            </w:pPr>
            <w:r w:rsidRPr="00D36958">
              <w:rPr>
                <w:rFonts w:cstheme="minorHAnsi"/>
                <w:b/>
                <w:sz w:val="20"/>
                <w:szCs w:val="20"/>
              </w:rPr>
              <w:t>IN WITNESS WHEREOF</w:t>
            </w:r>
            <w:r w:rsidRPr="00D36958">
              <w:rPr>
                <w:rFonts w:cstheme="minorHAnsi"/>
                <w:sz w:val="20"/>
                <w:szCs w:val="20"/>
              </w:rPr>
              <w:t xml:space="preserve">, both the parties have hereunto set their hands this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2108920974"/>
                <w:placeholder>
                  <w:docPart w:val="89A84E844DD54538A54F1FEFB5FD3C9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36958">
                  <w:rPr>
                    <w:rFonts w:cstheme="minorHAnsi"/>
                    <w:b/>
                    <w:sz w:val="20"/>
                    <w:szCs w:val="20"/>
                  </w:rPr>
                  <w:t>Date Signed</w:t>
                </w:r>
              </w:sdtContent>
            </w:sdt>
            <w:r w:rsidRPr="00D36958">
              <w:rPr>
                <w:rFonts w:cstheme="minorHAnsi"/>
                <w:sz w:val="20"/>
                <w:szCs w:val="20"/>
              </w:rPr>
              <w:t xml:space="preserve"> at Central Luzon State University, Science City of Muñoz, </w:t>
            </w:r>
            <w:proofErr w:type="gramStart"/>
            <w:r w:rsidRPr="00D36958">
              <w:rPr>
                <w:rFonts w:cstheme="minorHAnsi"/>
                <w:sz w:val="20"/>
                <w:szCs w:val="20"/>
              </w:rPr>
              <w:t>Nueva</w:t>
            </w:r>
            <w:proofErr w:type="gramEnd"/>
            <w:r w:rsidRPr="00D36958">
              <w:rPr>
                <w:rFonts w:cstheme="minorHAnsi"/>
                <w:sz w:val="20"/>
                <w:szCs w:val="20"/>
              </w:rPr>
              <w:t xml:space="preserve"> Ecija.</w:t>
            </w:r>
          </w:p>
          <w:p w14:paraId="1678D357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345074FB" w14:textId="77777777" w:rsidR="00BC1F78" w:rsidRPr="007B58CA" w:rsidRDefault="00BC1F78" w:rsidP="00BC1F7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FIRST PARTY:</w:t>
            </w:r>
            <w:r w:rsidRPr="007B58CA">
              <w:rPr>
                <w:rFonts w:cstheme="minorHAnsi"/>
                <w:b/>
                <w:sz w:val="20"/>
                <w:szCs w:val="20"/>
              </w:rPr>
              <w:tab/>
            </w:r>
            <w:r w:rsidRPr="007B58CA">
              <w:rPr>
                <w:rFonts w:cstheme="minorHAnsi"/>
                <w:b/>
                <w:sz w:val="20"/>
                <w:szCs w:val="20"/>
              </w:rPr>
              <w:tab/>
            </w:r>
            <w:r w:rsidRPr="007B58CA">
              <w:rPr>
                <w:rFonts w:cstheme="minorHAnsi"/>
                <w:b/>
                <w:sz w:val="20"/>
                <w:szCs w:val="20"/>
              </w:rPr>
              <w:tab/>
            </w:r>
            <w:r w:rsidRPr="007B58CA">
              <w:rPr>
                <w:rFonts w:cstheme="minorHAnsi"/>
                <w:b/>
                <w:sz w:val="20"/>
                <w:szCs w:val="20"/>
              </w:rPr>
              <w:tab/>
            </w:r>
            <w:r w:rsidRPr="007B58CA">
              <w:rPr>
                <w:rFonts w:cstheme="minorHAnsi"/>
                <w:b/>
                <w:sz w:val="20"/>
                <w:szCs w:val="20"/>
              </w:rPr>
              <w:tab/>
            </w:r>
            <w:r w:rsidRPr="007B58CA">
              <w:rPr>
                <w:rFonts w:cstheme="minorHAnsi"/>
                <w:b/>
                <w:sz w:val="20"/>
                <w:szCs w:val="20"/>
              </w:rPr>
              <w:tab/>
            </w:r>
            <w:r w:rsidRPr="007B58CA">
              <w:rPr>
                <w:rFonts w:cstheme="minorHAnsi"/>
                <w:b/>
                <w:sz w:val="20"/>
                <w:szCs w:val="20"/>
              </w:rPr>
              <w:tab/>
              <w:t>SECOND PARTY</w:t>
            </w:r>
          </w:p>
          <w:p w14:paraId="0DA47E24" w14:textId="77777777" w:rsidR="00BC1F78" w:rsidRDefault="00BC1F78" w:rsidP="00BC1F7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CENTRAL LUZON STATE UNIVERSITY</w:t>
            </w:r>
          </w:p>
          <w:p w14:paraId="7A87E8B4" w14:textId="77777777" w:rsidR="00BC1F78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By:</w:t>
            </w:r>
            <w:r w:rsidRPr="00741DFE">
              <w:rPr>
                <w:rFonts w:cstheme="minorHAnsi"/>
                <w:sz w:val="20"/>
                <w:szCs w:val="20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62"/>
              <w:gridCol w:w="4763"/>
            </w:tblGrid>
            <w:tr w:rsidR="00BC1F78" w14:paraId="76A367C8" w14:textId="77777777" w:rsidTr="00366B53">
              <w:tc>
                <w:tcPr>
                  <w:tcW w:w="4762" w:type="dxa"/>
                </w:tcPr>
                <w:p w14:paraId="4AF73DBC" w14:textId="77777777" w:rsidR="00BC1F78" w:rsidRDefault="00BC1F78" w:rsidP="00BC1F78">
                  <w:pPr>
                    <w:jc w:val="both"/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4763" w:type="dxa"/>
                </w:tcPr>
                <w:p w14:paraId="0A082C98" w14:textId="77777777" w:rsidR="00BC1F78" w:rsidRDefault="00BC1F78" w:rsidP="00BC1F78">
                  <w:pPr>
                    <w:jc w:val="both"/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  <w:tr w:rsidR="00BC1F78" w14:paraId="788024AB" w14:textId="77777777" w:rsidTr="00366B53">
              <w:tc>
                <w:tcPr>
                  <w:tcW w:w="4762" w:type="dxa"/>
                </w:tcPr>
                <w:p w14:paraId="75D15612" w14:textId="77777777" w:rsidR="00BC1F78" w:rsidRPr="00446084" w:rsidRDefault="003C21F5" w:rsidP="00BC1F78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b/>
                        <w:sz w:val="20"/>
                        <w:szCs w:val="20"/>
                      </w:rPr>
                      <w:id w:val="1683854710"/>
                      <w:placeholder>
                        <w:docPart w:val="702041FF45994927AB931921D6AAB986"/>
                      </w:placeholder>
                    </w:sdtPr>
                    <w:sdtEndPr/>
                    <w:sdtContent>
                      <w:r w:rsidR="00BC1F78" w:rsidRPr="0044608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NAME OF UNIVERSITY PRESIDENT</w:t>
                      </w:r>
                    </w:sdtContent>
                  </w:sdt>
                </w:p>
              </w:tc>
              <w:tc>
                <w:tcPr>
                  <w:tcW w:w="4763" w:type="dxa"/>
                </w:tcPr>
                <w:sdt>
                  <w:sdtPr>
                    <w:rPr>
                      <w:rFonts w:cstheme="minorHAnsi"/>
                      <w:b/>
                      <w:sz w:val="20"/>
                      <w:szCs w:val="20"/>
                    </w:rPr>
                    <w:id w:val="630904799"/>
                    <w:placeholder>
                      <w:docPart w:val="702041FF45994927AB931921D6AAB986"/>
                    </w:placeholder>
                  </w:sdtPr>
                  <w:sdtEndPr/>
                  <w:sdtContent>
                    <w:p w14:paraId="7ADFD876" w14:textId="77777777" w:rsidR="00BC1F78" w:rsidRPr="00446084" w:rsidRDefault="00BC1F78" w:rsidP="00BC1F78">
                      <w:pPr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44608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NAME OF CONTRACTOR</w:t>
                      </w:r>
                    </w:p>
                  </w:sdtContent>
                </w:sdt>
              </w:tc>
            </w:tr>
            <w:tr w:rsidR="00BC1F78" w14:paraId="5FC95239" w14:textId="77777777" w:rsidTr="00366B53">
              <w:tc>
                <w:tcPr>
                  <w:tcW w:w="4762" w:type="dxa"/>
                </w:tcPr>
                <w:sdt>
                  <w:sdtPr>
                    <w:rPr>
                      <w:rFonts w:cstheme="minorHAnsi"/>
                      <w:sz w:val="20"/>
                      <w:szCs w:val="20"/>
                    </w:rPr>
                    <w:id w:val="706599855"/>
                    <w:placeholder>
                      <w:docPart w:val="DefaultPlaceholder_-1854013440"/>
                    </w:placeholder>
                  </w:sdtPr>
                  <w:sdtEndPr/>
                  <w:sdtContent>
                    <w:p w14:paraId="670BB36C" w14:textId="329AA314" w:rsidR="00BC1F78" w:rsidRDefault="00BC1F78" w:rsidP="00BC1F78">
                      <w:pPr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University President</w:t>
                      </w:r>
                    </w:p>
                  </w:sdtContent>
                </w:sdt>
              </w:tc>
              <w:tc>
                <w:tcPr>
                  <w:tcW w:w="4763" w:type="dxa"/>
                </w:tcPr>
                <w:p w14:paraId="46EF2773" w14:textId="77777777" w:rsidR="00BC1F78" w:rsidRDefault="00BC1F78" w:rsidP="00BC1F7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Contractor</w:t>
                  </w:r>
                </w:p>
              </w:tc>
            </w:tr>
          </w:tbl>
          <w:p w14:paraId="496440AE" w14:textId="77777777" w:rsidR="00BC1F78" w:rsidRDefault="00BC1F78" w:rsidP="00BC1F7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2612233C" w14:textId="77777777" w:rsidR="00BC1F78" w:rsidRDefault="00BC1F78" w:rsidP="00BC1F7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446084">
              <w:rPr>
                <w:rFonts w:cstheme="minorHAnsi"/>
                <w:b/>
                <w:sz w:val="20"/>
                <w:szCs w:val="20"/>
              </w:rPr>
              <w:t>Signed in the presence of:</w:t>
            </w:r>
          </w:p>
          <w:p w14:paraId="20DE8E57" w14:textId="77777777" w:rsidR="00BC1F78" w:rsidRDefault="00BC1F78" w:rsidP="00BC1F7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15075568" w14:textId="77777777" w:rsidR="00BC1F78" w:rsidRPr="00446084" w:rsidRDefault="00BC1F78" w:rsidP="00BC1F7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tbl>
            <w:tblPr>
              <w:tblStyle w:val="TableGrid"/>
              <w:tblW w:w="956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84"/>
              <w:gridCol w:w="4784"/>
            </w:tblGrid>
            <w:tr w:rsidR="00BC1F78" w14:paraId="54C6F94C" w14:textId="77777777" w:rsidTr="00BC1F78">
              <w:trPr>
                <w:trHeight w:val="277"/>
              </w:trPr>
              <w:tc>
                <w:tcPr>
                  <w:tcW w:w="4784" w:type="dxa"/>
                </w:tcPr>
                <w:p w14:paraId="55643A4A" w14:textId="77777777" w:rsidR="00BC1F78" w:rsidRPr="00446084" w:rsidRDefault="003C21F5" w:rsidP="00BC1F78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b/>
                        <w:sz w:val="20"/>
                        <w:szCs w:val="20"/>
                      </w:rPr>
                      <w:id w:val="637931354"/>
                      <w:placeholder>
                        <w:docPart w:val="2CE981C0CF6D4C4C849020D3A4DB4422"/>
                      </w:placeholder>
                    </w:sdtPr>
                    <w:sdtEndPr/>
                    <w:sdtContent>
                      <w:r w:rsidR="00BC1F78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NAME OF HRMO CHIEF</w:t>
                      </w:r>
                    </w:sdtContent>
                  </w:sdt>
                </w:p>
              </w:tc>
              <w:tc>
                <w:tcPr>
                  <w:tcW w:w="4784" w:type="dxa"/>
                </w:tcPr>
                <w:p w14:paraId="011D1BFA" w14:textId="77777777" w:rsidR="00BC1F78" w:rsidRPr="00446084" w:rsidRDefault="00BC1F78" w:rsidP="00BC1F78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</w:tr>
            <w:tr w:rsidR="00BC1F78" w14:paraId="7C2F4672" w14:textId="77777777" w:rsidTr="00BC1F78">
              <w:trPr>
                <w:trHeight w:val="294"/>
              </w:trPr>
              <w:tc>
                <w:tcPr>
                  <w:tcW w:w="4784" w:type="dxa"/>
                </w:tcPr>
                <w:p w14:paraId="7056AA48" w14:textId="77777777" w:rsidR="00BC1F78" w:rsidRDefault="003C21F5" w:rsidP="00BC1F78">
                  <w:pPr>
                    <w:rPr>
                      <w:rFonts w:cstheme="minorHAnsi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sz w:val="20"/>
                        <w:szCs w:val="20"/>
                      </w:rPr>
                      <w:id w:val="1892615354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="00BC1F78">
                        <w:rPr>
                          <w:rFonts w:cstheme="minorHAnsi"/>
                          <w:sz w:val="20"/>
                          <w:szCs w:val="20"/>
                        </w:rPr>
                        <w:t>Chief, HRMO</w:t>
                      </w:r>
                    </w:sdtContent>
                  </w:sdt>
                </w:p>
              </w:tc>
              <w:tc>
                <w:tcPr>
                  <w:tcW w:w="4784" w:type="dxa"/>
                </w:tcPr>
                <w:p w14:paraId="47CF7102" w14:textId="77777777" w:rsidR="00BC1F78" w:rsidRDefault="00BC1F78" w:rsidP="00BC1F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</w:tbl>
          <w:p w14:paraId="3CAE72C2" w14:textId="77777777" w:rsidR="00BC1F78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0B755352" w14:textId="77777777" w:rsidR="00BC1F78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2F0A3846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361D93D9" w14:textId="77777777" w:rsidR="00BC1F78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C298B94" wp14:editId="60DCA5B3">
                      <wp:simplePos x="0" y="0"/>
                      <wp:positionH relativeFrom="column">
                        <wp:posOffset>33654</wp:posOffset>
                      </wp:positionH>
                      <wp:positionV relativeFrom="paragraph">
                        <wp:posOffset>76835</wp:posOffset>
                      </wp:positionV>
                      <wp:extent cx="5934075" cy="0"/>
                      <wp:effectExtent l="0" t="0" r="952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34075" cy="0"/>
                              </a:xfrm>
                              <a:prstGeom prst="line">
                                <a:avLst/>
                              </a:prstGeom>
                              <a:ln w="15875">
                                <a:prstDash val="dash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CED0174" id="Straight Connector 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6.05pt" to="469.9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" strokecolor="black [3040]" strokeweight="1.25pt">
                      <v:stroke dashstyle="dashDot"/>
                    </v:line>
                  </w:pict>
                </mc:Fallback>
              </mc:AlternateContent>
            </w:r>
          </w:p>
          <w:p w14:paraId="27BDAB13" w14:textId="77777777" w:rsidR="00BC1F78" w:rsidRDefault="00BC1F78" w:rsidP="00BC1F7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58B711" w14:textId="77777777" w:rsidR="00BC1F78" w:rsidRDefault="00BC1F78" w:rsidP="00BC1F7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73E5BD" w14:textId="77777777" w:rsidR="00BC1F78" w:rsidRPr="007B58CA" w:rsidRDefault="00BC1F78" w:rsidP="00BC1F7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B58CA">
              <w:rPr>
                <w:rFonts w:ascii="Arial" w:hAnsi="Arial" w:cs="Arial"/>
                <w:b/>
                <w:sz w:val="20"/>
                <w:szCs w:val="20"/>
              </w:rPr>
              <w:t>ACKNOWLEDGEMENT</w:t>
            </w:r>
          </w:p>
          <w:p w14:paraId="49413FFA" w14:textId="77777777" w:rsidR="00BC1F78" w:rsidRPr="00D36958" w:rsidRDefault="00BC1F78" w:rsidP="00BC1F78">
            <w:pPr>
              <w:rPr>
                <w:rFonts w:cstheme="minorHAnsi"/>
                <w:b/>
                <w:caps/>
                <w:sz w:val="20"/>
                <w:szCs w:val="20"/>
              </w:rPr>
            </w:pPr>
          </w:p>
          <w:p w14:paraId="67403C20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264F7D74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REPUBLIC OF THE PHILIPPINES)</w:t>
            </w:r>
          </w:p>
          <w:p w14:paraId="528C9F36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___________________) S.SS</w:t>
            </w:r>
          </w:p>
          <w:p w14:paraId="77C4ACCF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4F268B5E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ab/>
              <w:t>BEFORE ME, a notary public for and in the above jurisdiction, personally appeared the following:</w:t>
            </w:r>
          </w:p>
          <w:p w14:paraId="14BD6CE4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949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20"/>
              <w:gridCol w:w="2790"/>
              <w:gridCol w:w="1505"/>
              <w:gridCol w:w="1781"/>
            </w:tblGrid>
            <w:tr w:rsidR="00BC1F78" w:rsidRPr="007B58CA" w14:paraId="70042FD8" w14:textId="77777777" w:rsidTr="00366B53">
              <w:trPr>
                <w:trHeight w:val="288"/>
              </w:trPr>
              <w:tc>
                <w:tcPr>
                  <w:tcW w:w="3420" w:type="dxa"/>
                  <w:vAlign w:val="bottom"/>
                </w:tcPr>
                <w:p w14:paraId="42073534" w14:textId="77777777" w:rsidR="00BC1F78" w:rsidRPr="007B58CA" w:rsidRDefault="00BC1F78" w:rsidP="00BC1F78">
                  <w:pPr>
                    <w:jc w:val="left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7B58CA">
                    <w:rPr>
                      <w:rFonts w:cstheme="minorHAnsi"/>
                      <w:b/>
                      <w:sz w:val="20"/>
                      <w:szCs w:val="20"/>
                    </w:rPr>
                    <w:t>NAME</w:t>
                  </w:r>
                </w:p>
              </w:tc>
              <w:tc>
                <w:tcPr>
                  <w:tcW w:w="2790" w:type="dxa"/>
                  <w:vAlign w:val="bottom"/>
                </w:tcPr>
                <w:p w14:paraId="2990E595" w14:textId="77777777" w:rsidR="00BC1F78" w:rsidRPr="007B58CA" w:rsidRDefault="00BC1F78" w:rsidP="00BC1F78">
                  <w:pPr>
                    <w:jc w:val="left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7B58CA">
                    <w:rPr>
                      <w:rFonts w:cstheme="minorHAnsi"/>
                      <w:b/>
                      <w:sz w:val="20"/>
                      <w:szCs w:val="20"/>
                    </w:rPr>
                    <w:t>I.D. No.</w:t>
                  </w:r>
                </w:p>
              </w:tc>
              <w:tc>
                <w:tcPr>
                  <w:tcW w:w="1505" w:type="dxa"/>
                  <w:vAlign w:val="bottom"/>
                </w:tcPr>
                <w:p w14:paraId="36C448DD" w14:textId="77777777" w:rsidR="00BC1F78" w:rsidRPr="007B58CA" w:rsidRDefault="00BC1F78" w:rsidP="00BC1F78">
                  <w:pPr>
                    <w:jc w:val="left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7B58CA">
                    <w:rPr>
                      <w:rFonts w:cstheme="minorHAnsi"/>
                      <w:b/>
                      <w:sz w:val="20"/>
                      <w:szCs w:val="20"/>
                    </w:rPr>
                    <w:t>DATE</w:t>
                  </w:r>
                </w:p>
              </w:tc>
              <w:tc>
                <w:tcPr>
                  <w:tcW w:w="1781" w:type="dxa"/>
                  <w:vAlign w:val="bottom"/>
                </w:tcPr>
                <w:p w14:paraId="232C27EB" w14:textId="77777777" w:rsidR="00BC1F78" w:rsidRPr="007B58CA" w:rsidRDefault="00BC1F78" w:rsidP="00BC1F78">
                  <w:pPr>
                    <w:jc w:val="left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7B58CA">
                    <w:rPr>
                      <w:rFonts w:cstheme="minorHAnsi"/>
                      <w:b/>
                      <w:sz w:val="20"/>
                      <w:szCs w:val="20"/>
                    </w:rPr>
                    <w:t>PLACE</w:t>
                  </w:r>
                </w:p>
              </w:tc>
            </w:tr>
            <w:tr w:rsidR="00BC1F78" w:rsidRPr="007B58CA" w14:paraId="17DCF588" w14:textId="77777777" w:rsidTr="00366B53">
              <w:trPr>
                <w:trHeight w:val="288"/>
              </w:trPr>
              <w:tc>
                <w:tcPr>
                  <w:tcW w:w="3420" w:type="dxa"/>
                  <w:vAlign w:val="center"/>
                </w:tcPr>
                <w:p w14:paraId="6BAC6AA0" w14:textId="77777777" w:rsidR="00BC1F78" w:rsidRPr="007B58CA" w:rsidRDefault="003C21F5" w:rsidP="00BC1F78">
                  <w:pPr>
                    <w:jc w:val="left"/>
                    <w:rPr>
                      <w:rFonts w:cstheme="minorHAnsi"/>
                      <w:b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b/>
                        <w:sz w:val="20"/>
                        <w:szCs w:val="20"/>
                      </w:rPr>
                      <w:id w:val="1795788744"/>
                      <w:placeholder>
                        <w:docPart w:val="702041FF45994927AB931921D6AAB986"/>
                      </w:placeholder>
                    </w:sdtPr>
                    <w:sdtEndPr/>
                    <w:sdtContent>
                      <w:r w:rsidR="00BC1F78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Name of University</w:t>
                      </w:r>
                      <w:r w:rsidR="00BC1F78"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President</w:t>
                      </w:r>
                    </w:sdtContent>
                  </w:sdt>
                </w:p>
              </w:tc>
              <w:tc>
                <w:tcPr>
                  <w:tcW w:w="2790" w:type="dxa"/>
                  <w:vAlign w:val="center"/>
                </w:tcPr>
                <w:sdt>
                  <w:sdtPr>
                    <w:rPr>
                      <w:rFonts w:cstheme="minorHAnsi"/>
                      <w:b/>
                      <w:sz w:val="20"/>
                      <w:szCs w:val="20"/>
                    </w:rPr>
                    <w:id w:val="1296095194"/>
                    <w:placeholder>
                      <w:docPart w:val="702041FF45994927AB931921D6AAB986"/>
                    </w:placeholder>
                  </w:sdtPr>
                  <w:sdtEndPr/>
                  <w:sdtContent>
                    <w:p w14:paraId="50837163" w14:textId="77777777" w:rsidR="00BC1F78" w:rsidRPr="007B58CA" w:rsidRDefault="00BC1F78" w:rsidP="00BC1F78">
                      <w:pPr>
                        <w:jc w:val="lef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ID No. of Univ</w:t>
                      </w:r>
                      <w:r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ersity President</w:t>
                      </w:r>
                    </w:p>
                  </w:sdtContent>
                </w:sdt>
              </w:tc>
              <w:tc>
                <w:tcPr>
                  <w:tcW w:w="1505" w:type="dxa"/>
                  <w:vAlign w:val="center"/>
                </w:tcPr>
                <w:sdt>
                  <w:sdtPr>
                    <w:rPr>
                      <w:rFonts w:cstheme="minorHAnsi"/>
                      <w:b/>
                      <w:sz w:val="20"/>
                      <w:szCs w:val="20"/>
                    </w:rPr>
                    <w:id w:val="875201087"/>
                    <w:placeholder>
                      <w:docPart w:val="702041FF45994927AB931921D6AAB986"/>
                    </w:placeholder>
                  </w:sdtPr>
                  <w:sdtEndPr/>
                  <w:sdtContent>
                    <w:p w14:paraId="5DA1C724" w14:textId="77777777" w:rsidR="00BC1F78" w:rsidRPr="007B58CA" w:rsidRDefault="00BC1F78" w:rsidP="00BC1F78">
                      <w:pPr>
                        <w:jc w:val="lef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Date Issued</w:t>
                      </w:r>
                    </w:p>
                  </w:sdtContent>
                </w:sdt>
              </w:tc>
              <w:tc>
                <w:tcPr>
                  <w:tcW w:w="1781" w:type="dxa"/>
                  <w:vAlign w:val="center"/>
                </w:tcPr>
                <w:sdt>
                  <w:sdtPr>
                    <w:rPr>
                      <w:rFonts w:cstheme="minorHAnsi"/>
                      <w:b/>
                      <w:sz w:val="20"/>
                      <w:szCs w:val="20"/>
                    </w:rPr>
                    <w:id w:val="439267326"/>
                    <w:placeholder>
                      <w:docPart w:val="702041FF45994927AB931921D6AAB986"/>
                    </w:placeholder>
                  </w:sdtPr>
                  <w:sdtEndPr/>
                  <w:sdtContent>
                    <w:p w14:paraId="2261AAAA" w14:textId="77777777" w:rsidR="00BC1F78" w:rsidRPr="007B58CA" w:rsidRDefault="00BC1F78" w:rsidP="00BC1F78">
                      <w:pPr>
                        <w:jc w:val="lef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Name of Agency</w:t>
                      </w:r>
                    </w:p>
                  </w:sdtContent>
                </w:sdt>
              </w:tc>
            </w:tr>
            <w:tr w:rsidR="00BC1F78" w:rsidRPr="007B58CA" w14:paraId="4CEB73C4" w14:textId="77777777" w:rsidTr="00366B53">
              <w:trPr>
                <w:trHeight w:val="288"/>
              </w:trPr>
              <w:tc>
                <w:tcPr>
                  <w:tcW w:w="3420" w:type="dxa"/>
                  <w:vAlign w:val="center"/>
                </w:tcPr>
                <w:p w14:paraId="12C4179C" w14:textId="77777777" w:rsidR="00BC1F78" w:rsidRPr="007B58CA" w:rsidRDefault="003C21F5" w:rsidP="00BC1F78">
                  <w:pPr>
                    <w:jc w:val="left"/>
                    <w:rPr>
                      <w:rFonts w:cstheme="minorHAnsi"/>
                      <w:b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b/>
                        <w:sz w:val="20"/>
                        <w:szCs w:val="20"/>
                      </w:rPr>
                      <w:id w:val="378754243"/>
                      <w:placeholder>
                        <w:docPart w:val="702041FF45994927AB931921D6AAB986"/>
                      </w:placeholder>
                    </w:sdtPr>
                    <w:sdtEndPr/>
                    <w:sdtContent>
                      <w:r w:rsidR="00BC1F78"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Name of Contractor</w:t>
                      </w:r>
                    </w:sdtContent>
                  </w:sdt>
                </w:p>
              </w:tc>
              <w:tc>
                <w:tcPr>
                  <w:tcW w:w="2790" w:type="dxa"/>
                  <w:vAlign w:val="center"/>
                </w:tcPr>
                <w:sdt>
                  <w:sdtPr>
                    <w:rPr>
                      <w:rFonts w:cstheme="minorHAnsi"/>
                      <w:b/>
                      <w:sz w:val="20"/>
                      <w:szCs w:val="20"/>
                    </w:rPr>
                    <w:id w:val="212553789"/>
                    <w:placeholder>
                      <w:docPart w:val="702041FF45994927AB931921D6AAB986"/>
                    </w:placeholder>
                  </w:sdtPr>
                  <w:sdtEndPr/>
                  <w:sdtContent>
                    <w:p w14:paraId="07CA6DCD" w14:textId="77777777" w:rsidR="00BC1F78" w:rsidRPr="007B58CA" w:rsidRDefault="00BC1F78" w:rsidP="00BC1F78">
                      <w:pPr>
                        <w:jc w:val="lef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ID No. of Contractor</w:t>
                      </w:r>
                    </w:p>
                  </w:sdtContent>
                </w:sdt>
              </w:tc>
              <w:tc>
                <w:tcPr>
                  <w:tcW w:w="1505" w:type="dxa"/>
                  <w:vAlign w:val="center"/>
                </w:tcPr>
                <w:sdt>
                  <w:sdtPr>
                    <w:rPr>
                      <w:rFonts w:cstheme="minorHAnsi"/>
                      <w:b/>
                      <w:sz w:val="20"/>
                      <w:szCs w:val="20"/>
                    </w:rPr>
                    <w:id w:val="-2048751343"/>
                    <w:placeholder>
                      <w:docPart w:val="702041FF45994927AB931921D6AAB986"/>
                    </w:placeholder>
                  </w:sdtPr>
                  <w:sdtEndPr/>
                  <w:sdtContent>
                    <w:p w14:paraId="7BE318CD" w14:textId="77777777" w:rsidR="00BC1F78" w:rsidRPr="007B58CA" w:rsidRDefault="00BC1F78" w:rsidP="00BC1F78">
                      <w:pPr>
                        <w:jc w:val="lef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Date Issued</w:t>
                      </w:r>
                    </w:p>
                  </w:sdtContent>
                </w:sdt>
              </w:tc>
              <w:tc>
                <w:tcPr>
                  <w:tcW w:w="1781" w:type="dxa"/>
                  <w:vAlign w:val="center"/>
                </w:tcPr>
                <w:sdt>
                  <w:sdtPr>
                    <w:rPr>
                      <w:rFonts w:cstheme="minorHAnsi"/>
                      <w:b/>
                      <w:sz w:val="20"/>
                      <w:szCs w:val="20"/>
                    </w:rPr>
                    <w:id w:val="-1478835741"/>
                    <w:placeholder>
                      <w:docPart w:val="702041FF45994927AB931921D6AAB986"/>
                    </w:placeholder>
                  </w:sdtPr>
                  <w:sdtEndPr/>
                  <w:sdtContent>
                    <w:p w14:paraId="523B6DAD" w14:textId="77777777" w:rsidR="00BC1F78" w:rsidRPr="007B58CA" w:rsidRDefault="00BC1F78" w:rsidP="00BC1F78">
                      <w:pPr>
                        <w:jc w:val="lef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7B58CA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Name of Agency</w:t>
                      </w:r>
                    </w:p>
                  </w:sdtContent>
                </w:sdt>
              </w:tc>
            </w:tr>
          </w:tbl>
          <w:p w14:paraId="7FC511F2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ab/>
            </w:r>
          </w:p>
          <w:p w14:paraId="464E78C2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ab/>
              <w:t>Known to b</w:t>
            </w:r>
            <w:r w:rsidRPr="007B58CA">
              <w:rPr>
                <w:rFonts w:cstheme="minorHAnsi"/>
                <w:sz w:val="20"/>
                <w:szCs w:val="20"/>
              </w:rPr>
              <w:t>e the same persons who executed the for</w:t>
            </w:r>
            <w:r>
              <w:rPr>
                <w:rFonts w:cstheme="minorHAnsi"/>
                <w:sz w:val="20"/>
                <w:szCs w:val="20"/>
              </w:rPr>
              <w:t>e</w:t>
            </w:r>
            <w:r w:rsidRPr="007B58CA">
              <w:rPr>
                <w:rFonts w:cstheme="minorHAnsi"/>
                <w:sz w:val="20"/>
                <w:szCs w:val="20"/>
              </w:rPr>
              <w:t>going instrument and acknowledged to me that the same is their will and voluntary act and deed.</w:t>
            </w:r>
          </w:p>
          <w:p w14:paraId="4B7B9074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5E619425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ab/>
              <w:t>This instrument consisting of two (2) pages including th</w:t>
            </w:r>
            <w:r>
              <w:rPr>
                <w:rFonts w:cstheme="minorHAnsi"/>
                <w:sz w:val="20"/>
                <w:szCs w:val="20"/>
              </w:rPr>
              <w:t>is page wherein this acknowledg</w:t>
            </w:r>
            <w:r w:rsidRPr="007B58CA">
              <w:rPr>
                <w:rFonts w:cstheme="minorHAnsi"/>
                <w:sz w:val="20"/>
                <w:szCs w:val="20"/>
              </w:rPr>
              <w:t>ment is written and is signed by the parties and their instrument witnesses and every page hereof.</w:t>
            </w:r>
          </w:p>
          <w:p w14:paraId="607D3FC2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4003DA08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b/>
                <w:sz w:val="20"/>
                <w:szCs w:val="20"/>
              </w:rPr>
              <w:t>WITNESS MY HAND AND SEAL</w:t>
            </w:r>
            <w:r w:rsidRPr="007B58CA">
              <w:rPr>
                <w:rFonts w:cstheme="minorHAnsi"/>
                <w:sz w:val="20"/>
                <w:szCs w:val="20"/>
              </w:rPr>
              <w:t>; this ___________ day of _________________________ at _______________________________Philippines.</w:t>
            </w:r>
          </w:p>
          <w:p w14:paraId="6ED0359A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44A546D6" w14:textId="77777777" w:rsidR="00BC1F78" w:rsidRPr="007B58CA" w:rsidRDefault="00BC1F78" w:rsidP="00BC1F7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139B5D2E" w14:textId="77777777" w:rsidR="00BC1F78" w:rsidRPr="007B58CA" w:rsidRDefault="00BC1F78" w:rsidP="00BC1F78">
            <w:pPr>
              <w:jc w:val="left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Doc No.__________</w:t>
            </w:r>
          </w:p>
          <w:p w14:paraId="4A527498" w14:textId="77777777" w:rsidR="00BC1F78" w:rsidRPr="007B58CA" w:rsidRDefault="00BC1F78" w:rsidP="00BC1F78">
            <w:pPr>
              <w:jc w:val="left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Page No. _________</w:t>
            </w:r>
          </w:p>
          <w:p w14:paraId="584FBE9D" w14:textId="77777777" w:rsidR="00BC1F78" w:rsidRPr="007B58CA" w:rsidRDefault="00BC1F78" w:rsidP="00BC1F78">
            <w:pPr>
              <w:jc w:val="left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Series No. ________</w:t>
            </w:r>
          </w:p>
          <w:p w14:paraId="06506D3F" w14:textId="77777777" w:rsidR="00BC1F78" w:rsidRPr="007B58CA" w:rsidRDefault="00BC1F78" w:rsidP="00BC1F78">
            <w:pPr>
              <w:jc w:val="left"/>
              <w:rPr>
                <w:rFonts w:cstheme="minorHAnsi"/>
                <w:sz w:val="20"/>
                <w:szCs w:val="20"/>
              </w:rPr>
            </w:pPr>
            <w:r w:rsidRPr="007B58CA">
              <w:rPr>
                <w:rFonts w:cstheme="minorHAnsi"/>
                <w:sz w:val="20"/>
                <w:szCs w:val="20"/>
              </w:rPr>
              <w:t>Book No. _________</w:t>
            </w:r>
          </w:p>
          <w:p w14:paraId="567BC60E" w14:textId="77777777" w:rsidR="00BC1F78" w:rsidRPr="00D36BC8" w:rsidRDefault="00BC1F78" w:rsidP="00BC1F78">
            <w:pPr>
              <w:jc w:val="left"/>
              <w:rPr>
                <w:rFonts w:cstheme="minorHAnsi"/>
              </w:rPr>
            </w:pPr>
          </w:p>
          <w:p w14:paraId="6569DB74" w14:textId="77777777" w:rsidR="00BC1F78" w:rsidRPr="00D36BC8" w:rsidRDefault="00BC1F78" w:rsidP="00D36BC8">
            <w:pPr>
              <w:rPr>
                <w:rFonts w:cstheme="minorHAnsi"/>
              </w:rPr>
            </w:pPr>
          </w:p>
          <w:p w14:paraId="2914DF36" w14:textId="77777777" w:rsidR="00BC1F78" w:rsidRPr="00D36BC8" w:rsidRDefault="00BC1F78" w:rsidP="0006593B">
            <w:pPr>
              <w:jc w:val="both"/>
              <w:rPr>
                <w:rFonts w:cstheme="minorHAnsi"/>
              </w:rPr>
            </w:pPr>
          </w:p>
          <w:p w14:paraId="20C3EDF1" w14:textId="77777777" w:rsidR="00BC1F78" w:rsidRPr="00D36BC8" w:rsidRDefault="00BC1F78" w:rsidP="0006593B">
            <w:pPr>
              <w:jc w:val="both"/>
              <w:rPr>
                <w:rFonts w:cstheme="minorHAnsi"/>
              </w:rPr>
            </w:pPr>
          </w:p>
          <w:p w14:paraId="178BE96E" w14:textId="77777777" w:rsidR="00BC1F78" w:rsidRPr="00D36BC8" w:rsidRDefault="00BC1F78" w:rsidP="0006593B">
            <w:pPr>
              <w:jc w:val="both"/>
              <w:rPr>
                <w:rFonts w:cstheme="minorHAnsi"/>
              </w:rPr>
            </w:pPr>
          </w:p>
          <w:p w14:paraId="6D86E13F" w14:textId="77777777" w:rsidR="00BC1F78" w:rsidRPr="00D36BC8" w:rsidRDefault="00BC1F78" w:rsidP="0006593B">
            <w:pPr>
              <w:jc w:val="both"/>
              <w:rPr>
                <w:rFonts w:cstheme="minorHAnsi"/>
              </w:rPr>
            </w:pPr>
          </w:p>
          <w:p w14:paraId="6A7C283E" w14:textId="77777777" w:rsidR="00BC1F78" w:rsidRPr="00D36BC8" w:rsidRDefault="00BC1F78" w:rsidP="00D36BC8">
            <w:pPr>
              <w:rPr>
                <w:rFonts w:cstheme="minorHAnsi"/>
              </w:rPr>
            </w:pPr>
          </w:p>
          <w:p w14:paraId="3820C431" w14:textId="77777777" w:rsidR="00BC1F78" w:rsidRDefault="00BC1F78" w:rsidP="00D36BC8">
            <w:pPr>
              <w:rPr>
                <w:rFonts w:cstheme="minorHAnsi"/>
              </w:rPr>
            </w:pPr>
          </w:p>
          <w:p w14:paraId="5C135454" w14:textId="77777777" w:rsidR="00BC1F78" w:rsidRPr="00D36BC8" w:rsidRDefault="00BC1F78" w:rsidP="00D36BC8">
            <w:pPr>
              <w:tabs>
                <w:tab w:val="left" w:pos="2486"/>
                <w:tab w:val="center" w:pos="4772"/>
              </w:tabs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</w:tc>
      </w:tr>
      <w:tr w:rsidR="00BC1F78" w:rsidRPr="00F97ED2" w14:paraId="1BB6D219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7AEBE1E5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4645F91D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0572AF2C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28369727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sdt>
            <w:sdtPr>
              <w:rPr>
                <w:rFonts w:cstheme="minorHAnsi"/>
                <w:b/>
                <w:sz w:val="16"/>
              </w:rPr>
              <w:id w:val="852848415"/>
              <w:placeholder>
                <w:docPart w:val="A13BC7E718F74BCD979B1A4B843FFFDB"/>
              </w:placeholder>
            </w:sdtPr>
            <w:sdtEndPr/>
            <w:sdtContent>
              <w:p w14:paraId="4FA6DBE1" w14:textId="77777777" w:rsidR="00BC1F78" w:rsidRPr="00F959C0" w:rsidRDefault="00BC1F78" w:rsidP="00D36BC8">
                <w:pPr>
                  <w:spacing w:before="100" w:beforeAutospacing="1" w:after="100" w:afterAutospacing="1"/>
                  <w:ind w:left="113" w:right="113"/>
                  <w:rPr>
                    <w:rFonts w:cstheme="minorHAnsi"/>
                    <w:b/>
                    <w:sz w:val="16"/>
                  </w:rPr>
                </w:pPr>
                <w:r>
                  <w:rPr>
                    <w:rFonts w:cstheme="minorHAnsi"/>
                    <w:b/>
                    <w:sz w:val="16"/>
                  </w:rPr>
                  <w:t>NAME OF UNIVERSITY PRESIDENT</w:t>
                </w:r>
              </w:p>
            </w:sdtContent>
          </w:sdt>
        </w:tc>
        <w:tc>
          <w:tcPr>
            <w:tcW w:w="540" w:type="dxa"/>
            <w:textDirection w:val="btLr"/>
          </w:tcPr>
          <w:sdt>
            <w:sdtPr>
              <w:rPr>
                <w:rFonts w:cstheme="minorHAnsi"/>
                <w:sz w:val="16"/>
              </w:rPr>
              <w:id w:val="902101798"/>
              <w:placeholder>
                <w:docPart w:val="DefaultPlaceholder_-1854013440"/>
              </w:placeholder>
            </w:sdtPr>
            <w:sdtEndPr/>
            <w:sdtContent>
              <w:p w14:paraId="4F4E1590" w14:textId="1CE511A4" w:rsidR="00BC1F78" w:rsidRPr="00F959C0" w:rsidRDefault="00BC1F78" w:rsidP="00D36BC8">
                <w:pPr>
                  <w:spacing w:before="100" w:beforeAutospacing="1" w:after="100" w:afterAutospacing="1"/>
                  <w:ind w:left="113" w:right="113"/>
                  <w:rPr>
                    <w:rFonts w:cstheme="minorHAnsi"/>
                    <w:sz w:val="16"/>
                  </w:rPr>
                </w:pPr>
                <w:r w:rsidRPr="00F959C0">
                  <w:rPr>
                    <w:rFonts w:cstheme="minorHAnsi"/>
                    <w:sz w:val="16"/>
                  </w:rPr>
                  <w:t>University President</w:t>
                </w:r>
              </w:p>
            </w:sdtContent>
          </w:sdt>
        </w:tc>
        <w:tc>
          <w:tcPr>
            <w:tcW w:w="9545" w:type="dxa"/>
            <w:vMerge/>
          </w:tcPr>
          <w:p w14:paraId="019E1274" w14:textId="77777777" w:rsidR="00BC1F78" w:rsidRPr="00F97ED2" w:rsidRDefault="00BC1F78" w:rsidP="00D36BC8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341D2E47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sdt>
            <w:sdtPr>
              <w:rPr>
                <w:rFonts w:cstheme="minorHAnsi"/>
                <w:b/>
                <w:sz w:val="16"/>
              </w:rPr>
              <w:id w:val="340988029"/>
              <w:placeholder>
                <w:docPart w:val="9D3F37112B294232BFCC3521FFD7CF97"/>
              </w:placeholder>
            </w:sdtPr>
            <w:sdtEndPr/>
            <w:sdtContent>
              <w:p w14:paraId="515170AF" w14:textId="77777777" w:rsidR="00BC1F78" w:rsidRPr="00F959C0" w:rsidRDefault="00BC1F78" w:rsidP="00D36BC8">
                <w:pPr>
                  <w:spacing w:before="100" w:beforeAutospacing="1" w:after="100" w:afterAutospacing="1"/>
                  <w:ind w:left="113" w:right="113"/>
                  <w:rPr>
                    <w:rFonts w:cstheme="minorHAnsi"/>
                    <w:b/>
                    <w:sz w:val="16"/>
                  </w:rPr>
                </w:pPr>
                <w:r w:rsidRPr="00F959C0">
                  <w:rPr>
                    <w:rFonts w:cstheme="minorHAnsi"/>
                    <w:b/>
                    <w:sz w:val="16"/>
                  </w:rPr>
                  <w:t>NAME OF HRMO CHIEF</w:t>
                </w:r>
              </w:p>
            </w:sdtContent>
          </w:sdt>
        </w:tc>
        <w:tc>
          <w:tcPr>
            <w:tcW w:w="540" w:type="dxa"/>
            <w:textDirection w:val="btLr"/>
          </w:tcPr>
          <w:sdt>
            <w:sdtPr>
              <w:rPr>
                <w:rFonts w:cstheme="minorHAnsi"/>
                <w:sz w:val="16"/>
              </w:rPr>
              <w:id w:val="5186659"/>
              <w:placeholder>
                <w:docPart w:val="DefaultPlaceholder_-1854013440"/>
              </w:placeholder>
            </w:sdtPr>
            <w:sdtEndPr/>
            <w:sdtContent>
              <w:p w14:paraId="3C5CD3C9" w14:textId="77777777" w:rsidR="00BC1F78" w:rsidRPr="00F959C0" w:rsidRDefault="00BC1F78" w:rsidP="00D36BC8">
                <w:pPr>
                  <w:spacing w:before="100" w:beforeAutospacing="1" w:after="100" w:afterAutospacing="1"/>
                  <w:ind w:left="113" w:right="113"/>
                  <w:rPr>
                    <w:rFonts w:cstheme="minorHAnsi"/>
                    <w:sz w:val="16"/>
                  </w:rPr>
                </w:pPr>
                <w:r w:rsidRPr="00F959C0">
                  <w:rPr>
                    <w:rFonts w:cstheme="minorHAnsi"/>
                    <w:sz w:val="16"/>
                  </w:rPr>
                  <w:t>Chief, HRMO</w:t>
                </w:r>
              </w:p>
            </w:sdtContent>
          </w:sdt>
        </w:tc>
        <w:tc>
          <w:tcPr>
            <w:tcW w:w="9545" w:type="dxa"/>
            <w:vMerge/>
          </w:tcPr>
          <w:p w14:paraId="50359EE2" w14:textId="77777777" w:rsidR="00BC1F78" w:rsidRPr="00F97ED2" w:rsidRDefault="00BC1F78" w:rsidP="00D36BC8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56BD1DE4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sdt>
            <w:sdtPr>
              <w:rPr>
                <w:rFonts w:cstheme="minorHAnsi"/>
                <w:b/>
                <w:sz w:val="16"/>
              </w:rPr>
              <w:id w:val="1859692411"/>
              <w:placeholder>
                <w:docPart w:val="1E670B83D91147439A005112CC0B3DF2"/>
              </w:placeholder>
            </w:sdtPr>
            <w:sdtEndPr/>
            <w:sdtContent>
              <w:p w14:paraId="5E851C07" w14:textId="77777777" w:rsidR="00BC1F78" w:rsidRPr="00F959C0" w:rsidRDefault="00BC1F78" w:rsidP="00D36BC8">
                <w:pPr>
                  <w:spacing w:before="100" w:beforeAutospacing="1" w:after="100" w:afterAutospacing="1"/>
                  <w:ind w:left="113" w:right="113"/>
                  <w:rPr>
                    <w:rFonts w:cstheme="minorHAnsi"/>
                    <w:b/>
                    <w:sz w:val="16"/>
                  </w:rPr>
                </w:pPr>
                <w:r w:rsidRPr="00F959C0">
                  <w:rPr>
                    <w:rFonts w:cstheme="minorHAnsi"/>
                    <w:b/>
                    <w:sz w:val="16"/>
                  </w:rPr>
                  <w:t>NAME OF CONTRACTOR</w:t>
                </w:r>
              </w:p>
            </w:sdtContent>
          </w:sdt>
        </w:tc>
        <w:tc>
          <w:tcPr>
            <w:tcW w:w="540" w:type="dxa"/>
            <w:textDirection w:val="btLr"/>
          </w:tcPr>
          <w:sdt>
            <w:sdtPr>
              <w:rPr>
                <w:rFonts w:cstheme="minorHAnsi"/>
                <w:sz w:val="16"/>
              </w:rPr>
              <w:id w:val="2084947104"/>
              <w:placeholder>
                <w:docPart w:val="1E670B83D91147439A005112CC0B3DF2"/>
              </w:placeholder>
            </w:sdtPr>
            <w:sdtEndPr/>
            <w:sdtContent>
              <w:p w14:paraId="33912843" w14:textId="77777777" w:rsidR="00BC1F78" w:rsidRPr="00F959C0" w:rsidRDefault="00BC1F78" w:rsidP="00D36BC8">
                <w:pPr>
                  <w:spacing w:before="100" w:beforeAutospacing="1" w:after="100" w:afterAutospacing="1"/>
                  <w:ind w:left="113" w:right="113"/>
                  <w:rPr>
                    <w:rFonts w:cstheme="minorHAnsi"/>
                    <w:sz w:val="16"/>
                  </w:rPr>
                </w:pPr>
                <w:r w:rsidRPr="00F959C0">
                  <w:rPr>
                    <w:rFonts w:cstheme="minorHAnsi"/>
                    <w:sz w:val="16"/>
                  </w:rPr>
                  <w:t>Contractor</w:t>
                </w:r>
              </w:p>
            </w:sdtContent>
          </w:sdt>
        </w:tc>
        <w:tc>
          <w:tcPr>
            <w:tcW w:w="9545" w:type="dxa"/>
            <w:vMerge/>
          </w:tcPr>
          <w:p w14:paraId="62C26582" w14:textId="77777777" w:rsidR="00BC1F78" w:rsidRPr="00F97ED2" w:rsidRDefault="00BC1F78" w:rsidP="00D36BC8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1C82A0EB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3030A2B9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54DF6674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196A426A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665860D3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5A642AFD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4FD22106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4B49B959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1A42D038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67876228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4FCD7AC3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18EB69B4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5C3F74D2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103AC62B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39D12096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26DBE07A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1356517E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09718797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636B6386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29D60A4F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4E7A5024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71810B9D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7EA772C1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78EA4587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  <w:tr w:rsidR="00BC1F78" w:rsidRPr="00F97ED2" w14:paraId="5231F685" w14:textId="77777777" w:rsidTr="000617AE">
        <w:trPr>
          <w:cantSplit/>
          <w:trHeight w:val="2736"/>
        </w:trPr>
        <w:tc>
          <w:tcPr>
            <w:tcW w:w="535" w:type="dxa"/>
            <w:textDirection w:val="btLr"/>
            <w:vAlign w:val="bottom"/>
          </w:tcPr>
          <w:p w14:paraId="456157E9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b/>
                <w:sz w:val="16"/>
              </w:rPr>
            </w:pPr>
          </w:p>
        </w:tc>
        <w:tc>
          <w:tcPr>
            <w:tcW w:w="540" w:type="dxa"/>
            <w:textDirection w:val="btLr"/>
          </w:tcPr>
          <w:p w14:paraId="42764F86" w14:textId="77777777" w:rsidR="00BC1F78" w:rsidRPr="00F959C0" w:rsidRDefault="00BC1F78" w:rsidP="00446084">
            <w:pPr>
              <w:spacing w:before="100" w:beforeAutospacing="1" w:after="100" w:afterAutospacing="1"/>
              <w:ind w:left="113" w:right="113"/>
              <w:rPr>
                <w:rFonts w:cstheme="minorHAnsi"/>
                <w:sz w:val="16"/>
              </w:rPr>
            </w:pPr>
          </w:p>
        </w:tc>
        <w:tc>
          <w:tcPr>
            <w:tcW w:w="9545" w:type="dxa"/>
            <w:vMerge/>
          </w:tcPr>
          <w:p w14:paraId="4FD5A544" w14:textId="77777777" w:rsidR="00BC1F78" w:rsidRPr="00F97ED2" w:rsidRDefault="00BC1F78" w:rsidP="00446084">
            <w:pPr>
              <w:spacing w:before="100" w:beforeAutospacing="1" w:after="100" w:afterAutospacing="1"/>
              <w:rPr>
                <w:rFonts w:cstheme="minorHAnsi"/>
              </w:rPr>
            </w:pPr>
          </w:p>
        </w:tc>
      </w:tr>
    </w:tbl>
    <w:p w14:paraId="61CB3DD5" w14:textId="77777777" w:rsidR="00A620ED" w:rsidRPr="00F97ED2" w:rsidRDefault="00A620ED" w:rsidP="005777AE">
      <w:pPr>
        <w:spacing w:before="100" w:beforeAutospacing="1" w:after="100" w:afterAutospacing="1" w:line="240" w:lineRule="auto"/>
        <w:rPr>
          <w:rFonts w:cstheme="minorHAnsi"/>
        </w:rPr>
      </w:pPr>
    </w:p>
    <w:sectPr w:rsidR="00A620ED" w:rsidRPr="00F97ED2" w:rsidSect="005D5BC5">
      <w:footerReference w:type="default" r:id="rId9"/>
      <w:pgSz w:w="12242" w:h="18722" w:code="10001"/>
      <w:pgMar w:top="720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8B5C" w14:textId="77777777" w:rsidR="003C21F5" w:rsidRDefault="003C21F5" w:rsidP="00285877">
      <w:pPr>
        <w:spacing w:line="240" w:lineRule="auto"/>
      </w:pPr>
      <w:r>
        <w:separator/>
      </w:r>
    </w:p>
  </w:endnote>
  <w:endnote w:type="continuationSeparator" w:id="0">
    <w:p w14:paraId="5A9B4164" w14:textId="77777777" w:rsidR="003C21F5" w:rsidRDefault="003C21F5" w:rsidP="002858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43BFBA" w14:textId="46EBE2A3" w:rsidR="00285877" w:rsidRPr="00F1131F" w:rsidRDefault="00285877">
    <w:pPr>
      <w:pStyle w:val="Footer"/>
      <w:rPr>
        <w:sz w:val="15"/>
        <w:szCs w:val="15"/>
      </w:rPr>
    </w:pPr>
    <w:r w:rsidRPr="00F1131F">
      <w:rPr>
        <w:rFonts w:ascii="Tahoma" w:hAnsi="Tahoma" w:cs="Tahoma"/>
        <w:i/>
        <w:sz w:val="15"/>
        <w:szCs w:val="15"/>
      </w:rPr>
      <w:t xml:space="preserve">       </w:t>
    </w:r>
    <w:r w:rsidRPr="004615D1">
      <w:rPr>
        <w:rFonts w:ascii="Tahoma" w:hAnsi="Tahoma" w:cs="Tahoma"/>
        <w:i/>
        <w:sz w:val="14"/>
        <w:szCs w:val="14"/>
      </w:rPr>
      <w:t>A</w:t>
    </w:r>
    <w:r w:rsidR="00A670A8">
      <w:rPr>
        <w:rFonts w:ascii="Tahoma" w:hAnsi="Tahoma" w:cs="Tahoma"/>
        <w:i/>
        <w:sz w:val="14"/>
        <w:szCs w:val="14"/>
      </w:rPr>
      <w:t>DM.ADS.HRM.C.001 (Revision No. 3</w:t>
    </w:r>
    <w:r w:rsidRPr="004615D1">
      <w:rPr>
        <w:rFonts w:ascii="Tahoma" w:hAnsi="Tahoma" w:cs="Tahoma"/>
        <w:i/>
        <w:sz w:val="14"/>
        <w:szCs w:val="14"/>
      </w:rPr>
      <w:t xml:space="preserve">; </w:t>
    </w:r>
    <w:r w:rsidR="00A670A8">
      <w:rPr>
        <w:rFonts w:ascii="Tahoma" w:hAnsi="Tahoma" w:cs="Tahoma"/>
        <w:i/>
        <w:sz w:val="14"/>
        <w:szCs w:val="14"/>
      </w:rPr>
      <w:t>November 24</w:t>
    </w:r>
    <w:r w:rsidR="007A0774" w:rsidRPr="004615D1">
      <w:rPr>
        <w:rFonts w:ascii="Tahoma" w:hAnsi="Tahoma" w:cs="Tahoma"/>
        <w:i/>
        <w:sz w:val="14"/>
        <w:szCs w:val="14"/>
      </w:rPr>
      <w:t>, 2020</w:t>
    </w:r>
    <w:r w:rsidRPr="004615D1">
      <w:rPr>
        <w:rFonts w:ascii="Tahoma" w:hAnsi="Tahoma" w:cs="Tahoma"/>
        <w:i/>
        <w:sz w:val="14"/>
        <w:szCs w:val="14"/>
      </w:rPr>
      <w:t>)</w:t>
    </w:r>
    <w:r w:rsidRPr="004615D1">
      <w:rPr>
        <w:rFonts w:ascii="Tahoma" w:hAnsi="Tahoma" w:cs="Tahoma"/>
        <w:i/>
        <w:sz w:val="13"/>
        <w:szCs w:val="15"/>
      </w:rPr>
      <w:t xml:space="preserve"> </w:t>
    </w:r>
    <w:r w:rsidRPr="00F1131F">
      <w:rPr>
        <w:rFonts w:ascii="Tahoma" w:hAnsi="Tahoma" w:cs="Tahoma"/>
        <w:sz w:val="15"/>
        <w:szCs w:val="15"/>
      </w:rPr>
      <w:ptab w:relativeTo="margin" w:alignment="center" w:leader="none"/>
    </w:r>
    <w:r w:rsidRPr="00F1131F">
      <w:rPr>
        <w:rFonts w:ascii="Tahoma" w:hAnsi="Tahoma" w:cs="Tahoma"/>
        <w:sz w:val="15"/>
        <w:szCs w:val="15"/>
      </w:rPr>
      <w:ptab w:relativeTo="margin" w:alignment="right" w:leader="none"/>
    </w:r>
    <w:r w:rsidRPr="00F1131F">
      <w:rPr>
        <w:rFonts w:ascii="Tahoma" w:hAnsi="Tahoma" w:cs="Tahoma"/>
        <w:sz w:val="15"/>
        <w:szCs w:val="15"/>
      </w:rPr>
      <w:t xml:space="preserve">Page | </w:t>
    </w:r>
    <w:r w:rsidRPr="00F1131F">
      <w:rPr>
        <w:rFonts w:ascii="Tahoma" w:hAnsi="Tahoma" w:cs="Tahoma"/>
        <w:sz w:val="15"/>
        <w:szCs w:val="15"/>
      </w:rPr>
      <w:fldChar w:fldCharType="begin"/>
    </w:r>
    <w:r w:rsidRPr="00F1131F">
      <w:rPr>
        <w:rFonts w:ascii="Tahoma" w:hAnsi="Tahoma" w:cs="Tahoma"/>
        <w:sz w:val="15"/>
        <w:szCs w:val="15"/>
      </w:rPr>
      <w:instrText xml:space="preserve"> PAGE   \* MERGEFORMAT </w:instrText>
    </w:r>
    <w:r w:rsidRPr="00F1131F">
      <w:rPr>
        <w:rFonts w:ascii="Tahoma" w:hAnsi="Tahoma" w:cs="Tahoma"/>
        <w:sz w:val="15"/>
        <w:szCs w:val="15"/>
      </w:rPr>
      <w:fldChar w:fldCharType="separate"/>
    </w:r>
    <w:r w:rsidR="00A670A8">
      <w:rPr>
        <w:rFonts w:ascii="Tahoma" w:hAnsi="Tahoma" w:cs="Tahoma"/>
        <w:noProof/>
        <w:sz w:val="15"/>
        <w:szCs w:val="15"/>
      </w:rPr>
      <w:t>2</w:t>
    </w:r>
    <w:r w:rsidRPr="00F1131F">
      <w:rPr>
        <w:rFonts w:ascii="Tahoma" w:hAnsi="Tahoma" w:cs="Tahoma"/>
        <w:noProof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B363A" w14:textId="77777777" w:rsidR="003C21F5" w:rsidRDefault="003C21F5" w:rsidP="00285877">
      <w:pPr>
        <w:spacing w:line="240" w:lineRule="auto"/>
      </w:pPr>
      <w:r>
        <w:separator/>
      </w:r>
    </w:p>
  </w:footnote>
  <w:footnote w:type="continuationSeparator" w:id="0">
    <w:p w14:paraId="55C19E8D" w14:textId="77777777" w:rsidR="003C21F5" w:rsidRDefault="003C21F5" w:rsidP="002858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E07A1"/>
    <w:multiLevelType w:val="hybridMultilevel"/>
    <w:tmpl w:val="982C70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4F6EC9"/>
    <w:multiLevelType w:val="hybridMultilevel"/>
    <w:tmpl w:val="DD34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07EF3"/>
    <w:multiLevelType w:val="hybridMultilevel"/>
    <w:tmpl w:val="1B806BD0"/>
    <w:lvl w:ilvl="0" w:tplc="91A86504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2A2187"/>
    <w:multiLevelType w:val="hybridMultilevel"/>
    <w:tmpl w:val="BB1CBF54"/>
    <w:lvl w:ilvl="0" w:tplc="91A86504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D2D259E"/>
    <w:multiLevelType w:val="hybridMultilevel"/>
    <w:tmpl w:val="996C6774"/>
    <w:lvl w:ilvl="0" w:tplc="91A86504">
      <w:numFmt w:val="bullet"/>
      <w:lvlText w:val="•"/>
      <w:lvlJc w:val="left"/>
      <w:pPr>
        <w:ind w:left="-39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-3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1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20" w:hanging="360"/>
      </w:pPr>
      <w:rPr>
        <w:rFonts w:ascii="Wingdings" w:hAnsi="Wingdings" w:hint="default"/>
      </w:rPr>
    </w:lvl>
  </w:abstractNum>
  <w:abstractNum w:abstractNumId="5" w15:restartNumberingAfterBreak="0">
    <w:nsid w:val="73933143"/>
    <w:multiLevelType w:val="hybridMultilevel"/>
    <w:tmpl w:val="6E5C3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077AEB"/>
    <w:multiLevelType w:val="hybridMultilevel"/>
    <w:tmpl w:val="548A9B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TqqX3epulA6kwBo4VA9lh0R2Y2RCJOLEoONeNiWI38bU9ivMIqimCnq5bSSMkAVEhlA3SPBikBge+QUhWdJNw==" w:salt="LA2C2BAezO55EGY3f+nLc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s7QwNzAwMDMzsTRX0lEKTi0uzszPAykwrAUAfxc3XywAAAA="/>
  </w:docVars>
  <w:rsids>
    <w:rsidRoot w:val="007844E3"/>
    <w:rsid w:val="0000010E"/>
    <w:rsid w:val="0000201F"/>
    <w:rsid w:val="00002841"/>
    <w:rsid w:val="000050CF"/>
    <w:rsid w:val="00005396"/>
    <w:rsid w:val="000056CA"/>
    <w:rsid w:val="00006FF3"/>
    <w:rsid w:val="00014F81"/>
    <w:rsid w:val="00014FF0"/>
    <w:rsid w:val="000155F6"/>
    <w:rsid w:val="000159B3"/>
    <w:rsid w:val="00017524"/>
    <w:rsid w:val="000204BB"/>
    <w:rsid w:val="000221FA"/>
    <w:rsid w:val="0002282E"/>
    <w:rsid w:val="000269EC"/>
    <w:rsid w:val="00027546"/>
    <w:rsid w:val="00031B28"/>
    <w:rsid w:val="00033CAE"/>
    <w:rsid w:val="000354DE"/>
    <w:rsid w:val="000374CA"/>
    <w:rsid w:val="00037D47"/>
    <w:rsid w:val="00040C4D"/>
    <w:rsid w:val="000438BB"/>
    <w:rsid w:val="00043A7D"/>
    <w:rsid w:val="00044554"/>
    <w:rsid w:val="00047B35"/>
    <w:rsid w:val="000508F5"/>
    <w:rsid w:val="000517B9"/>
    <w:rsid w:val="000540E6"/>
    <w:rsid w:val="00054629"/>
    <w:rsid w:val="00055EE8"/>
    <w:rsid w:val="00060403"/>
    <w:rsid w:val="000617AE"/>
    <w:rsid w:val="00061A7D"/>
    <w:rsid w:val="0006593B"/>
    <w:rsid w:val="0006649D"/>
    <w:rsid w:val="00071344"/>
    <w:rsid w:val="00071AD2"/>
    <w:rsid w:val="000749F9"/>
    <w:rsid w:val="000752B5"/>
    <w:rsid w:val="0007628B"/>
    <w:rsid w:val="00076A8B"/>
    <w:rsid w:val="000814CE"/>
    <w:rsid w:val="00083EB0"/>
    <w:rsid w:val="00084499"/>
    <w:rsid w:val="00084F9F"/>
    <w:rsid w:val="00085DDF"/>
    <w:rsid w:val="00086B73"/>
    <w:rsid w:val="000916E2"/>
    <w:rsid w:val="00092476"/>
    <w:rsid w:val="000953A6"/>
    <w:rsid w:val="000A058D"/>
    <w:rsid w:val="000A0689"/>
    <w:rsid w:val="000A0A03"/>
    <w:rsid w:val="000A10FC"/>
    <w:rsid w:val="000A14BF"/>
    <w:rsid w:val="000A1915"/>
    <w:rsid w:val="000A315A"/>
    <w:rsid w:val="000A62EE"/>
    <w:rsid w:val="000B0921"/>
    <w:rsid w:val="000B15B6"/>
    <w:rsid w:val="000B5437"/>
    <w:rsid w:val="000B60AF"/>
    <w:rsid w:val="000B711D"/>
    <w:rsid w:val="000C171B"/>
    <w:rsid w:val="000C3F63"/>
    <w:rsid w:val="000C5C56"/>
    <w:rsid w:val="000D0223"/>
    <w:rsid w:val="000D3660"/>
    <w:rsid w:val="000D4CE1"/>
    <w:rsid w:val="000D500E"/>
    <w:rsid w:val="000D6574"/>
    <w:rsid w:val="000D77A7"/>
    <w:rsid w:val="000D7837"/>
    <w:rsid w:val="000E0E71"/>
    <w:rsid w:val="000E181B"/>
    <w:rsid w:val="000E1ABD"/>
    <w:rsid w:val="000E21EB"/>
    <w:rsid w:val="000E30D4"/>
    <w:rsid w:val="000E5C7B"/>
    <w:rsid w:val="000E7148"/>
    <w:rsid w:val="000F1A20"/>
    <w:rsid w:val="000F2BAC"/>
    <w:rsid w:val="000F452C"/>
    <w:rsid w:val="000F5159"/>
    <w:rsid w:val="000F57B1"/>
    <w:rsid w:val="000F7FD4"/>
    <w:rsid w:val="00102899"/>
    <w:rsid w:val="001036D5"/>
    <w:rsid w:val="00104672"/>
    <w:rsid w:val="00105A4C"/>
    <w:rsid w:val="001112E5"/>
    <w:rsid w:val="001143F5"/>
    <w:rsid w:val="00115193"/>
    <w:rsid w:val="00115DCD"/>
    <w:rsid w:val="00116CBF"/>
    <w:rsid w:val="0012071E"/>
    <w:rsid w:val="00121F64"/>
    <w:rsid w:val="0012228A"/>
    <w:rsid w:val="00122718"/>
    <w:rsid w:val="0012382F"/>
    <w:rsid w:val="00123FFC"/>
    <w:rsid w:val="00124C37"/>
    <w:rsid w:val="0012579E"/>
    <w:rsid w:val="001262D8"/>
    <w:rsid w:val="00133B08"/>
    <w:rsid w:val="00134FC2"/>
    <w:rsid w:val="00137D83"/>
    <w:rsid w:val="00140B3B"/>
    <w:rsid w:val="00141A13"/>
    <w:rsid w:val="001429F5"/>
    <w:rsid w:val="001471D6"/>
    <w:rsid w:val="00152A63"/>
    <w:rsid w:val="00154282"/>
    <w:rsid w:val="00155341"/>
    <w:rsid w:val="00157CB9"/>
    <w:rsid w:val="00177B8A"/>
    <w:rsid w:val="001818D5"/>
    <w:rsid w:val="00187F66"/>
    <w:rsid w:val="00190928"/>
    <w:rsid w:val="00191CAF"/>
    <w:rsid w:val="00191EB7"/>
    <w:rsid w:val="00191ED2"/>
    <w:rsid w:val="00194044"/>
    <w:rsid w:val="001940AC"/>
    <w:rsid w:val="0019444C"/>
    <w:rsid w:val="001A0687"/>
    <w:rsid w:val="001A0D75"/>
    <w:rsid w:val="001A10F5"/>
    <w:rsid w:val="001A1506"/>
    <w:rsid w:val="001A1EB0"/>
    <w:rsid w:val="001A2449"/>
    <w:rsid w:val="001A27B9"/>
    <w:rsid w:val="001A2CAC"/>
    <w:rsid w:val="001A33C2"/>
    <w:rsid w:val="001A3739"/>
    <w:rsid w:val="001B59E3"/>
    <w:rsid w:val="001B7F7D"/>
    <w:rsid w:val="001C3607"/>
    <w:rsid w:val="001C473A"/>
    <w:rsid w:val="001C4BB2"/>
    <w:rsid w:val="001C6894"/>
    <w:rsid w:val="001D0805"/>
    <w:rsid w:val="001D2EFD"/>
    <w:rsid w:val="001D4370"/>
    <w:rsid w:val="001D446D"/>
    <w:rsid w:val="001D6242"/>
    <w:rsid w:val="001E35C0"/>
    <w:rsid w:val="001E6435"/>
    <w:rsid w:val="001F3723"/>
    <w:rsid w:val="0020052D"/>
    <w:rsid w:val="00202BB8"/>
    <w:rsid w:val="002056A8"/>
    <w:rsid w:val="002069A9"/>
    <w:rsid w:val="00214B99"/>
    <w:rsid w:val="00216474"/>
    <w:rsid w:val="002177C3"/>
    <w:rsid w:val="0022261E"/>
    <w:rsid w:val="00224B06"/>
    <w:rsid w:val="0022620B"/>
    <w:rsid w:val="002266B6"/>
    <w:rsid w:val="002303B3"/>
    <w:rsid w:val="002327D0"/>
    <w:rsid w:val="00235B2B"/>
    <w:rsid w:val="00242C9F"/>
    <w:rsid w:val="002431FE"/>
    <w:rsid w:val="00244089"/>
    <w:rsid w:val="00247036"/>
    <w:rsid w:val="0026008F"/>
    <w:rsid w:val="00260A61"/>
    <w:rsid w:val="0026624E"/>
    <w:rsid w:val="002667FF"/>
    <w:rsid w:val="00266F98"/>
    <w:rsid w:val="0026736C"/>
    <w:rsid w:val="0027152A"/>
    <w:rsid w:val="00272408"/>
    <w:rsid w:val="002756FB"/>
    <w:rsid w:val="002761FB"/>
    <w:rsid w:val="00277B31"/>
    <w:rsid w:val="002800DD"/>
    <w:rsid w:val="0028076A"/>
    <w:rsid w:val="002813CD"/>
    <w:rsid w:val="00282338"/>
    <w:rsid w:val="00282A3B"/>
    <w:rsid w:val="002852D8"/>
    <w:rsid w:val="00285374"/>
    <w:rsid w:val="00285877"/>
    <w:rsid w:val="00285D21"/>
    <w:rsid w:val="002860D9"/>
    <w:rsid w:val="00287D1F"/>
    <w:rsid w:val="00291547"/>
    <w:rsid w:val="00291B65"/>
    <w:rsid w:val="0029636C"/>
    <w:rsid w:val="0029767E"/>
    <w:rsid w:val="002A08AC"/>
    <w:rsid w:val="002A0C44"/>
    <w:rsid w:val="002A3B04"/>
    <w:rsid w:val="002A4137"/>
    <w:rsid w:val="002A52DF"/>
    <w:rsid w:val="002A5DCE"/>
    <w:rsid w:val="002A70D6"/>
    <w:rsid w:val="002A7AD1"/>
    <w:rsid w:val="002B143A"/>
    <w:rsid w:val="002B2293"/>
    <w:rsid w:val="002B254E"/>
    <w:rsid w:val="002B70B8"/>
    <w:rsid w:val="002B7628"/>
    <w:rsid w:val="002C148D"/>
    <w:rsid w:val="002C268D"/>
    <w:rsid w:val="002C49D9"/>
    <w:rsid w:val="002C4B0F"/>
    <w:rsid w:val="002C7866"/>
    <w:rsid w:val="002D0285"/>
    <w:rsid w:val="002D120E"/>
    <w:rsid w:val="002D2C42"/>
    <w:rsid w:val="002D4D5A"/>
    <w:rsid w:val="002D5089"/>
    <w:rsid w:val="002D5116"/>
    <w:rsid w:val="002D5F78"/>
    <w:rsid w:val="002E2FA7"/>
    <w:rsid w:val="002E438C"/>
    <w:rsid w:val="002E55E1"/>
    <w:rsid w:val="002E7D07"/>
    <w:rsid w:val="002F0397"/>
    <w:rsid w:val="002F1BA7"/>
    <w:rsid w:val="002F2B9E"/>
    <w:rsid w:val="002F3943"/>
    <w:rsid w:val="002F461B"/>
    <w:rsid w:val="00300862"/>
    <w:rsid w:val="0030270A"/>
    <w:rsid w:val="0030527D"/>
    <w:rsid w:val="00313CA2"/>
    <w:rsid w:val="00314B3E"/>
    <w:rsid w:val="0032124C"/>
    <w:rsid w:val="003213A5"/>
    <w:rsid w:val="00321905"/>
    <w:rsid w:val="00321E1F"/>
    <w:rsid w:val="003221AC"/>
    <w:rsid w:val="0032446F"/>
    <w:rsid w:val="003256F2"/>
    <w:rsid w:val="00340CB4"/>
    <w:rsid w:val="0034223A"/>
    <w:rsid w:val="00342326"/>
    <w:rsid w:val="0034347B"/>
    <w:rsid w:val="00345520"/>
    <w:rsid w:val="003455CF"/>
    <w:rsid w:val="00350B05"/>
    <w:rsid w:val="00352D73"/>
    <w:rsid w:val="0035441F"/>
    <w:rsid w:val="00365C17"/>
    <w:rsid w:val="00366C74"/>
    <w:rsid w:val="003678C6"/>
    <w:rsid w:val="00373A36"/>
    <w:rsid w:val="00375FC1"/>
    <w:rsid w:val="00376709"/>
    <w:rsid w:val="003779C3"/>
    <w:rsid w:val="00377BFA"/>
    <w:rsid w:val="00380B74"/>
    <w:rsid w:val="00384407"/>
    <w:rsid w:val="003859D7"/>
    <w:rsid w:val="00390D3E"/>
    <w:rsid w:val="00390F90"/>
    <w:rsid w:val="0039411C"/>
    <w:rsid w:val="003A11FF"/>
    <w:rsid w:val="003A1522"/>
    <w:rsid w:val="003A1D37"/>
    <w:rsid w:val="003A3FB2"/>
    <w:rsid w:val="003A49EB"/>
    <w:rsid w:val="003B2EBD"/>
    <w:rsid w:val="003B4491"/>
    <w:rsid w:val="003B7069"/>
    <w:rsid w:val="003C1E06"/>
    <w:rsid w:val="003C21F5"/>
    <w:rsid w:val="003C4185"/>
    <w:rsid w:val="003C498D"/>
    <w:rsid w:val="003C5ECF"/>
    <w:rsid w:val="003D1D90"/>
    <w:rsid w:val="003D2DF8"/>
    <w:rsid w:val="003E04DD"/>
    <w:rsid w:val="003E2977"/>
    <w:rsid w:val="003E7983"/>
    <w:rsid w:val="003F085B"/>
    <w:rsid w:val="003F0BB4"/>
    <w:rsid w:val="003F5189"/>
    <w:rsid w:val="00401937"/>
    <w:rsid w:val="004036D9"/>
    <w:rsid w:val="00404229"/>
    <w:rsid w:val="00405C13"/>
    <w:rsid w:val="00413442"/>
    <w:rsid w:val="00414771"/>
    <w:rsid w:val="00415748"/>
    <w:rsid w:val="00416595"/>
    <w:rsid w:val="00416D09"/>
    <w:rsid w:val="00422AB6"/>
    <w:rsid w:val="00422E55"/>
    <w:rsid w:val="00424DDA"/>
    <w:rsid w:val="004266DB"/>
    <w:rsid w:val="00426BE5"/>
    <w:rsid w:val="0043010E"/>
    <w:rsid w:val="004304CF"/>
    <w:rsid w:val="00430FA1"/>
    <w:rsid w:val="0043476B"/>
    <w:rsid w:val="00434FBE"/>
    <w:rsid w:val="0043533A"/>
    <w:rsid w:val="00435374"/>
    <w:rsid w:val="0043596D"/>
    <w:rsid w:val="00436A52"/>
    <w:rsid w:val="004423C2"/>
    <w:rsid w:val="00442F0D"/>
    <w:rsid w:val="00443FBF"/>
    <w:rsid w:val="00446084"/>
    <w:rsid w:val="0044739C"/>
    <w:rsid w:val="0045415F"/>
    <w:rsid w:val="0045522E"/>
    <w:rsid w:val="00457B3D"/>
    <w:rsid w:val="004615D1"/>
    <w:rsid w:val="00461C73"/>
    <w:rsid w:val="00463601"/>
    <w:rsid w:val="00463DA3"/>
    <w:rsid w:val="0046408D"/>
    <w:rsid w:val="0046724A"/>
    <w:rsid w:val="00467AE7"/>
    <w:rsid w:val="00467D73"/>
    <w:rsid w:val="00467F28"/>
    <w:rsid w:val="00471859"/>
    <w:rsid w:val="00472E7E"/>
    <w:rsid w:val="004737C2"/>
    <w:rsid w:val="00475798"/>
    <w:rsid w:val="0047591F"/>
    <w:rsid w:val="004776E7"/>
    <w:rsid w:val="0048006C"/>
    <w:rsid w:val="004808C5"/>
    <w:rsid w:val="00480B54"/>
    <w:rsid w:val="004823F4"/>
    <w:rsid w:val="00482AFA"/>
    <w:rsid w:val="00482EDD"/>
    <w:rsid w:val="00482EFE"/>
    <w:rsid w:val="0048355D"/>
    <w:rsid w:val="00485876"/>
    <w:rsid w:val="00486BFC"/>
    <w:rsid w:val="00487FD4"/>
    <w:rsid w:val="00490226"/>
    <w:rsid w:val="004960C5"/>
    <w:rsid w:val="00496F6A"/>
    <w:rsid w:val="004970A0"/>
    <w:rsid w:val="004A0787"/>
    <w:rsid w:val="004A1D15"/>
    <w:rsid w:val="004A2994"/>
    <w:rsid w:val="004A33EF"/>
    <w:rsid w:val="004A3963"/>
    <w:rsid w:val="004A58EC"/>
    <w:rsid w:val="004A60C4"/>
    <w:rsid w:val="004A69CA"/>
    <w:rsid w:val="004B4A16"/>
    <w:rsid w:val="004B5293"/>
    <w:rsid w:val="004B54C2"/>
    <w:rsid w:val="004B732A"/>
    <w:rsid w:val="004C1128"/>
    <w:rsid w:val="004C12A2"/>
    <w:rsid w:val="004C2F17"/>
    <w:rsid w:val="004C557F"/>
    <w:rsid w:val="004C7E6B"/>
    <w:rsid w:val="004D1DBB"/>
    <w:rsid w:val="004D5432"/>
    <w:rsid w:val="004D5E68"/>
    <w:rsid w:val="004D6C8F"/>
    <w:rsid w:val="004D703C"/>
    <w:rsid w:val="004D715F"/>
    <w:rsid w:val="004D78B9"/>
    <w:rsid w:val="004D7B25"/>
    <w:rsid w:val="004D7BCC"/>
    <w:rsid w:val="004E2CD7"/>
    <w:rsid w:val="004E33C5"/>
    <w:rsid w:val="004E3ED1"/>
    <w:rsid w:val="004E47D3"/>
    <w:rsid w:val="004E5D43"/>
    <w:rsid w:val="004E7664"/>
    <w:rsid w:val="004F4808"/>
    <w:rsid w:val="004F4BE4"/>
    <w:rsid w:val="004F70D7"/>
    <w:rsid w:val="00503A46"/>
    <w:rsid w:val="00506738"/>
    <w:rsid w:val="00507667"/>
    <w:rsid w:val="005125E9"/>
    <w:rsid w:val="005133D5"/>
    <w:rsid w:val="0051407D"/>
    <w:rsid w:val="00514E4E"/>
    <w:rsid w:val="00514F84"/>
    <w:rsid w:val="0051567A"/>
    <w:rsid w:val="00516080"/>
    <w:rsid w:val="0051692C"/>
    <w:rsid w:val="00522E9E"/>
    <w:rsid w:val="00530584"/>
    <w:rsid w:val="00532EC3"/>
    <w:rsid w:val="005330EC"/>
    <w:rsid w:val="00534E22"/>
    <w:rsid w:val="00536CAA"/>
    <w:rsid w:val="00542A0D"/>
    <w:rsid w:val="00544238"/>
    <w:rsid w:val="00545120"/>
    <w:rsid w:val="00545C8F"/>
    <w:rsid w:val="00545F91"/>
    <w:rsid w:val="0054722C"/>
    <w:rsid w:val="00550D16"/>
    <w:rsid w:val="00552078"/>
    <w:rsid w:val="005547D0"/>
    <w:rsid w:val="00554A12"/>
    <w:rsid w:val="00557816"/>
    <w:rsid w:val="00560760"/>
    <w:rsid w:val="00560844"/>
    <w:rsid w:val="00560D20"/>
    <w:rsid w:val="00561C0C"/>
    <w:rsid w:val="005623A8"/>
    <w:rsid w:val="00571093"/>
    <w:rsid w:val="0057171A"/>
    <w:rsid w:val="005728C6"/>
    <w:rsid w:val="005745C3"/>
    <w:rsid w:val="0057509E"/>
    <w:rsid w:val="00575223"/>
    <w:rsid w:val="00575439"/>
    <w:rsid w:val="00576C8E"/>
    <w:rsid w:val="005777AE"/>
    <w:rsid w:val="00577DA2"/>
    <w:rsid w:val="00581434"/>
    <w:rsid w:val="0058584E"/>
    <w:rsid w:val="00585D33"/>
    <w:rsid w:val="00597390"/>
    <w:rsid w:val="005A224D"/>
    <w:rsid w:val="005A59A7"/>
    <w:rsid w:val="005A678B"/>
    <w:rsid w:val="005B06F3"/>
    <w:rsid w:val="005B308E"/>
    <w:rsid w:val="005C158E"/>
    <w:rsid w:val="005C2A4A"/>
    <w:rsid w:val="005C2ADD"/>
    <w:rsid w:val="005C2DB9"/>
    <w:rsid w:val="005C2F84"/>
    <w:rsid w:val="005C5666"/>
    <w:rsid w:val="005C754D"/>
    <w:rsid w:val="005D40A7"/>
    <w:rsid w:val="005D5BC5"/>
    <w:rsid w:val="005D67E9"/>
    <w:rsid w:val="005D764C"/>
    <w:rsid w:val="005E203E"/>
    <w:rsid w:val="005E3821"/>
    <w:rsid w:val="005E459A"/>
    <w:rsid w:val="005E53C2"/>
    <w:rsid w:val="005E5EC8"/>
    <w:rsid w:val="005E5F84"/>
    <w:rsid w:val="005F0658"/>
    <w:rsid w:val="005F1B10"/>
    <w:rsid w:val="005F1D79"/>
    <w:rsid w:val="005F21FC"/>
    <w:rsid w:val="005F2985"/>
    <w:rsid w:val="005F5B2C"/>
    <w:rsid w:val="005F6B6F"/>
    <w:rsid w:val="00602953"/>
    <w:rsid w:val="00602EB6"/>
    <w:rsid w:val="00603B03"/>
    <w:rsid w:val="006061BD"/>
    <w:rsid w:val="00606A37"/>
    <w:rsid w:val="00607007"/>
    <w:rsid w:val="00612005"/>
    <w:rsid w:val="006121EB"/>
    <w:rsid w:val="00612E72"/>
    <w:rsid w:val="00613AA1"/>
    <w:rsid w:val="006157AF"/>
    <w:rsid w:val="006167ED"/>
    <w:rsid w:val="00621A73"/>
    <w:rsid w:val="006238BD"/>
    <w:rsid w:val="006248E5"/>
    <w:rsid w:val="00625C76"/>
    <w:rsid w:val="00627883"/>
    <w:rsid w:val="00630970"/>
    <w:rsid w:val="00633593"/>
    <w:rsid w:val="00636F1F"/>
    <w:rsid w:val="00640037"/>
    <w:rsid w:val="00640178"/>
    <w:rsid w:val="00640C2C"/>
    <w:rsid w:val="006474A6"/>
    <w:rsid w:val="0065345D"/>
    <w:rsid w:val="006603D6"/>
    <w:rsid w:val="00662949"/>
    <w:rsid w:val="00667767"/>
    <w:rsid w:val="00667B42"/>
    <w:rsid w:val="00667D5E"/>
    <w:rsid w:val="006738FB"/>
    <w:rsid w:val="006758B4"/>
    <w:rsid w:val="00676ED1"/>
    <w:rsid w:val="006772F1"/>
    <w:rsid w:val="00677EDB"/>
    <w:rsid w:val="0068147E"/>
    <w:rsid w:val="0068218C"/>
    <w:rsid w:val="0068577F"/>
    <w:rsid w:val="006858DC"/>
    <w:rsid w:val="00685CFB"/>
    <w:rsid w:val="006866CA"/>
    <w:rsid w:val="0069022C"/>
    <w:rsid w:val="006905BB"/>
    <w:rsid w:val="0069096A"/>
    <w:rsid w:val="00690C1F"/>
    <w:rsid w:val="00694D63"/>
    <w:rsid w:val="00695DC8"/>
    <w:rsid w:val="006A4248"/>
    <w:rsid w:val="006B0118"/>
    <w:rsid w:val="006B2751"/>
    <w:rsid w:val="006B2AD5"/>
    <w:rsid w:val="006B2D6B"/>
    <w:rsid w:val="006B3C4F"/>
    <w:rsid w:val="006B7A67"/>
    <w:rsid w:val="006C65F3"/>
    <w:rsid w:val="006C77D5"/>
    <w:rsid w:val="006D0023"/>
    <w:rsid w:val="006D1685"/>
    <w:rsid w:val="006D2BD5"/>
    <w:rsid w:val="006D3A33"/>
    <w:rsid w:val="006D49CA"/>
    <w:rsid w:val="006D5022"/>
    <w:rsid w:val="006D5AB8"/>
    <w:rsid w:val="006D69E6"/>
    <w:rsid w:val="006E1631"/>
    <w:rsid w:val="006E1BFE"/>
    <w:rsid w:val="006E49F1"/>
    <w:rsid w:val="006E4C76"/>
    <w:rsid w:val="006E4E1F"/>
    <w:rsid w:val="006E4F39"/>
    <w:rsid w:val="006E5E19"/>
    <w:rsid w:val="006E5FA3"/>
    <w:rsid w:val="006F0D94"/>
    <w:rsid w:val="006F214F"/>
    <w:rsid w:val="006F2C55"/>
    <w:rsid w:val="006F5741"/>
    <w:rsid w:val="006F5CD3"/>
    <w:rsid w:val="006F7AD4"/>
    <w:rsid w:val="00700F00"/>
    <w:rsid w:val="00704049"/>
    <w:rsid w:val="0070441D"/>
    <w:rsid w:val="00706E0A"/>
    <w:rsid w:val="007104EB"/>
    <w:rsid w:val="00710B28"/>
    <w:rsid w:val="00710F90"/>
    <w:rsid w:val="007130A2"/>
    <w:rsid w:val="00713DD8"/>
    <w:rsid w:val="00717239"/>
    <w:rsid w:val="00720500"/>
    <w:rsid w:val="007207E0"/>
    <w:rsid w:val="00722457"/>
    <w:rsid w:val="0072270F"/>
    <w:rsid w:val="0072338E"/>
    <w:rsid w:val="00724B9D"/>
    <w:rsid w:val="00724C06"/>
    <w:rsid w:val="00725636"/>
    <w:rsid w:val="00726383"/>
    <w:rsid w:val="007266F2"/>
    <w:rsid w:val="007276EF"/>
    <w:rsid w:val="00730757"/>
    <w:rsid w:val="007311F6"/>
    <w:rsid w:val="007322E7"/>
    <w:rsid w:val="00732F36"/>
    <w:rsid w:val="007345FE"/>
    <w:rsid w:val="00734887"/>
    <w:rsid w:val="00734A5E"/>
    <w:rsid w:val="00737961"/>
    <w:rsid w:val="007407F7"/>
    <w:rsid w:val="00741089"/>
    <w:rsid w:val="00741DFE"/>
    <w:rsid w:val="00742BE7"/>
    <w:rsid w:val="007452DA"/>
    <w:rsid w:val="00745965"/>
    <w:rsid w:val="0074607A"/>
    <w:rsid w:val="00753221"/>
    <w:rsid w:val="0075380C"/>
    <w:rsid w:val="007544C6"/>
    <w:rsid w:val="00755193"/>
    <w:rsid w:val="00756CE2"/>
    <w:rsid w:val="00761297"/>
    <w:rsid w:val="00762D72"/>
    <w:rsid w:val="00762FE7"/>
    <w:rsid w:val="007674C9"/>
    <w:rsid w:val="00767F16"/>
    <w:rsid w:val="00767F29"/>
    <w:rsid w:val="007707D9"/>
    <w:rsid w:val="00771BAD"/>
    <w:rsid w:val="0077393A"/>
    <w:rsid w:val="00774240"/>
    <w:rsid w:val="00775FA3"/>
    <w:rsid w:val="00776A8E"/>
    <w:rsid w:val="007779BA"/>
    <w:rsid w:val="00780AC6"/>
    <w:rsid w:val="00782546"/>
    <w:rsid w:val="00783D8D"/>
    <w:rsid w:val="007844E3"/>
    <w:rsid w:val="007925BB"/>
    <w:rsid w:val="00794649"/>
    <w:rsid w:val="00794875"/>
    <w:rsid w:val="00796B46"/>
    <w:rsid w:val="007A0774"/>
    <w:rsid w:val="007A3F61"/>
    <w:rsid w:val="007A4440"/>
    <w:rsid w:val="007A444D"/>
    <w:rsid w:val="007A4A48"/>
    <w:rsid w:val="007A4CA4"/>
    <w:rsid w:val="007B416E"/>
    <w:rsid w:val="007B58CA"/>
    <w:rsid w:val="007B6E95"/>
    <w:rsid w:val="007C1440"/>
    <w:rsid w:val="007C4047"/>
    <w:rsid w:val="007C477B"/>
    <w:rsid w:val="007D16F0"/>
    <w:rsid w:val="007D27C2"/>
    <w:rsid w:val="007D2D77"/>
    <w:rsid w:val="007D375A"/>
    <w:rsid w:val="007D6522"/>
    <w:rsid w:val="007D69AA"/>
    <w:rsid w:val="007E0A3D"/>
    <w:rsid w:val="007E18E5"/>
    <w:rsid w:val="007E36E2"/>
    <w:rsid w:val="007E3A43"/>
    <w:rsid w:val="007E4684"/>
    <w:rsid w:val="007E783F"/>
    <w:rsid w:val="007F1F8F"/>
    <w:rsid w:val="00803E58"/>
    <w:rsid w:val="008057E4"/>
    <w:rsid w:val="008064A2"/>
    <w:rsid w:val="008070E8"/>
    <w:rsid w:val="00810A79"/>
    <w:rsid w:val="008112E1"/>
    <w:rsid w:val="008113C3"/>
    <w:rsid w:val="00812DB9"/>
    <w:rsid w:val="0081442C"/>
    <w:rsid w:val="008158E6"/>
    <w:rsid w:val="00820D47"/>
    <w:rsid w:val="00821E13"/>
    <w:rsid w:val="00823552"/>
    <w:rsid w:val="008255A8"/>
    <w:rsid w:val="00826AF3"/>
    <w:rsid w:val="0083157A"/>
    <w:rsid w:val="0083174F"/>
    <w:rsid w:val="00831F26"/>
    <w:rsid w:val="00833928"/>
    <w:rsid w:val="00835225"/>
    <w:rsid w:val="008356C8"/>
    <w:rsid w:val="00835FFC"/>
    <w:rsid w:val="00837D32"/>
    <w:rsid w:val="008431A1"/>
    <w:rsid w:val="008440B2"/>
    <w:rsid w:val="008506EC"/>
    <w:rsid w:val="0085464E"/>
    <w:rsid w:val="00854BFD"/>
    <w:rsid w:val="00855AAD"/>
    <w:rsid w:val="00862BD8"/>
    <w:rsid w:val="00873A38"/>
    <w:rsid w:val="00874C5D"/>
    <w:rsid w:val="008805EE"/>
    <w:rsid w:val="00880C1C"/>
    <w:rsid w:val="00884EE9"/>
    <w:rsid w:val="00886DD7"/>
    <w:rsid w:val="00890CBD"/>
    <w:rsid w:val="00891AE2"/>
    <w:rsid w:val="00892E3A"/>
    <w:rsid w:val="00893587"/>
    <w:rsid w:val="008954FA"/>
    <w:rsid w:val="00896AA1"/>
    <w:rsid w:val="008A03F0"/>
    <w:rsid w:val="008A0C4A"/>
    <w:rsid w:val="008A1B4C"/>
    <w:rsid w:val="008A3142"/>
    <w:rsid w:val="008A3E27"/>
    <w:rsid w:val="008A4AB4"/>
    <w:rsid w:val="008A5958"/>
    <w:rsid w:val="008A5B7E"/>
    <w:rsid w:val="008A6873"/>
    <w:rsid w:val="008A6CC6"/>
    <w:rsid w:val="008B135A"/>
    <w:rsid w:val="008B2EDD"/>
    <w:rsid w:val="008B5E4F"/>
    <w:rsid w:val="008B6FBB"/>
    <w:rsid w:val="008C14CD"/>
    <w:rsid w:val="008C1A8B"/>
    <w:rsid w:val="008D2AFC"/>
    <w:rsid w:val="008D3586"/>
    <w:rsid w:val="008E0934"/>
    <w:rsid w:val="008E11F1"/>
    <w:rsid w:val="008E528D"/>
    <w:rsid w:val="008E58B0"/>
    <w:rsid w:val="008F08DF"/>
    <w:rsid w:val="008F2002"/>
    <w:rsid w:val="008F2DD5"/>
    <w:rsid w:val="008F4307"/>
    <w:rsid w:val="008F5A21"/>
    <w:rsid w:val="008F5EA1"/>
    <w:rsid w:val="008F6B82"/>
    <w:rsid w:val="008F6EE9"/>
    <w:rsid w:val="008F7850"/>
    <w:rsid w:val="00902CC8"/>
    <w:rsid w:val="00902D65"/>
    <w:rsid w:val="00904DB5"/>
    <w:rsid w:val="009060B0"/>
    <w:rsid w:val="0091030E"/>
    <w:rsid w:val="00910C65"/>
    <w:rsid w:val="009117F9"/>
    <w:rsid w:val="00914603"/>
    <w:rsid w:val="00915945"/>
    <w:rsid w:val="00917797"/>
    <w:rsid w:val="00917E46"/>
    <w:rsid w:val="0092366B"/>
    <w:rsid w:val="0092436A"/>
    <w:rsid w:val="00926C17"/>
    <w:rsid w:val="00926DD6"/>
    <w:rsid w:val="00926FA9"/>
    <w:rsid w:val="00931F92"/>
    <w:rsid w:val="009327EB"/>
    <w:rsid w:val="009337DD"/>
    <w:rsid w:val="00934393"/>
    <w:rsid w:val="00935B21"/>
    <w:rsid w:val="00935FA5"/>
    <w:rsid w:val="009365F2"/>
    <w:rsid w:val="009366A7"/>
    <w:rsid w:val="0094663F"/>
    <w:rsid w:val="00946F54"/>
    <w:rsid w:val="009505F6"/>
    <w:rsid w:val="00951C38"/>
    <w:rsid w:val="00952927"/>
    <w:rsid w:val="00952DFD"/>
    <w:rsid w:val="00954EA9"/>
    <w:rsid w:val="0095500D"/>
    <w:rsid w:val="0095637A"/>
    <w:rsid w:val="0095675A"/>
    <w:rsid w:val="00960678"/>
    <w:rsid w:val="0096159C"/>
    <w:rsid w:val="00961FA9"/>
    <w:rsid w:val="00962D9F"/>
    <w:rsid w:val="00964344"/>
    <w:rsid w:val="009663F5"/>
    <w:rsid w:val="00971AA6"/>
    <w:rsid w:val="00972B4B"/>
    <w:rsid w:val="00975546"/>
    <w:rsid w:val="0097724D"/>
    <w:rsid w:val="009803B9"/>
    <w:rsid w:val="0098145E"/>
    <w:rsid w:val="009830CB"/>
    <w:rsid w:val="0098401B"/>
    <w:rsid w:val="009847A0"/>
    <w:rsid w:val="00996FEC"/>
    <w:rsid w:val="0099782A"/>
    <w:rsid w:val="00997901"/>
    <w:rsid w:val="009979E4"/>
    <w:rsid w:val="00997D6C"/>
    <w:rsid w:val="00997FF2"/>
    <w:rsid w:val="009A17AE"/>
    <w:rsid w:val="009A38C5"/>
    <w:rsid w:val="009A4719"/>
    <w:rsid w:val="009A52ED"/>
    <w:rsid w:val="009A61FE"/>
    <w:rsid w:val="009A6308"/>
    <w:rsid w:val="009A6542"/>
    <w:rsid w:val="009A67DB"/>
    <w:rsid w:val="009B05C7"/>
    <w:rsid w:val="009B5432"/>
    <w:rsid w:val="009B5667"/>
    <w:rsid w:val="009B6FB4"/>
    <w:rsid w:val="009C1C39"/>
    <w:rsid w:val="009C2A07"/>
    <w:rsid w:val="009D149C"/>
    <w:rsid w:val="009D31B2"/>
    <w:rsid w:val="009D524F"/>
    <w:rsid w:val="009E058F"/>
    <w:rsid w:val="009E0B55"/>
    <w:rsid w:val="009E13FD"/>
    <w:rsid w:val="009E1626"/>
    <w:rsid w:val="009E1A36"/>
    <w:rsid w:val="009E3BFC"/>
    <w:rsid w:val="009E3CBF"/>
    <w:rsid w:val="009E5458"/>
    <w:rsid w:val="009E67F8"/>
    <w:rsid w:val="009E77FA"/>
    <w:rsid w:val="009F2D93"/>
    <w:rsid w:val="009F442E"/>
    <w:rsid w:val="009F685C"/>
    <w:rsid w:val="00A04703"/>
    <w:rsid w:val="00A04B46"/>
    <w:rsid w:val="00A04F75"/>
    <w:rsid w:val="00A07BF5"/>
    <w:rsid w:val="00A10BB2"/>
    <w:rsid w:val="00A13F11"/>
    <w:rsid w:val="00A154F1"/>
    <w:rsid w:val="00A1555A"/>
    <w:rsid w:val="00A218EC"/>
    <w:rsid w:val="00A22DE4"/>
    <w:rsid w:val="00A25147"/>
    <w:rsid w:val="00A25B69"/>
    <w:rsid w:val="00A2645E"/>
    <w:rsid w:val="00A27E78"/>
    <w:rsid w:val="00A3115A"/>
    <w:rsid w:val="00A31AD9"/>
    <w:rsid w:val="00A31D76"/>
    <w:rsid w:val="00A322D5"/>
    <w:rsid w:val="00A34896"/>
    <w:rsid w:val="00A3629E"/>
    <w:rsid w:val="00A36C3D"/>
    <w:rsid w:val="00A408A5"/>
    <w:rsid w:val="00A42F84"/>
    <w:rsid w:val="00A46337"/>
    <w:rsid w:val="00A52A69"/>
    <w:rsid w:val="00A53BD9"/>
    <w:rsid w:val="00A54E87"/>
    <w:rsid w:val="00A61422"/>
    <w:rsid w:val="00A620ED"/>
    <w:rsid w:val="00A641A4"/>
    <w:rsid w:val="00A65353"/>
    <w:rsid w:val="00A65F25"/>
    <w:rsid w:val="00A670A8"/>
    <w:rsid w:val="00A71A96"/>
    <w:rsid w:val="00A730E6"/>
    <w:rsid w:val="00A73772"/>
    <w:rsid w:val="00A7579F"/>
    <w:rsid w:val="00A77725"/>
    <w:rsid w:val="00A8076A"/>
    <w:rsid w:val="00A81ED1"/>
    <w:rsid w:val="00A97E75"/>
    <w:rsid w:val="00AA4153"/>
    <w:rsid w:val="00AA4D87"/>
    <w:rsid w:val="00AA56A0"/>
    <w:rsid w:val="00AA5DF4"/>
    <w:rsid w:val="00AB1A7E"/>
    <w:rsid w:val="00AB5964"/>
    <w:rsid w:val="00AB5D13"/>
    <w:rsid w:val="00AB6123"/>
    <w:rsid w:val="00AC21B9"/>
    <w:rsid w:val="00AC23AD"/>
    <w:rsid w:val="00AC2DE4"/>
    <w:rsid w:val="00AC35F2"/>
    <w:rsid w:val="00AC4FA5"/>
    <w:rsid w:val="00AC556D"/>
    <w:rsid w:val="00AC5B8A"/>
    <w:rsid w:val="00AC7CE8"/>
    <w:rsid w:val="00AD03A4"/>
    <w:rsid w:val="00AD29C1"/>
    <w:rsid w:val="00AE2213"/>
    <w:rsid w:val="00AE2806"/>
    <w:rsid w:val="00AE3A98"/>
    <w:rsid w:val="00AE6E45"/>
    <w:rsid w:val="00AF24F5"/>
    <w:rsid w:val="00AF2E5C"/>
    <w:rsid w:val="00AF5F08"/>
    <w:rsid w:val="00B01F96"/>
    <w:rsid w:val="00B10170"/>
    <w:rsid w:val="00B1175A"/>
    <w:rsid w:val="00B12F07"/>
    <w:rsid w:val="00B13D3F"/>
    <w:rsid w:val="00B14505"/>
    <w:rsid w:val="00B15566"/>
    <w:rsid w:val="00B216CA"/>
    <w:rsid w:val="00B23B34"/>
    <w:rsid w:val="00B25206"/>
    <w:rsid w:val="00B272A5"/>
    <w:rsid w:val="00B276D6"/>
    <w:rsid w:val="00B27C3B"/>
    <w:rsid w:val="00B30055"/>
    <w:rsid w:val="00B3378D"/>
    <w:rsid w:val="00B35879"/>
    <w:rsid w:val="00B35A81"/>
    <w:rsid w:val="00B40579"/>
    <w:rsid w:val="00B40DB3"/>
    <w:rsid w:val="00B41DCD"/>
    <w:rsid w:val="00B42A79"/>
    <w:rsid w:val="00B42CAC"/>
    <w:rsid w:val="00B434BF"/>
    <w:rsid w:val="00B43C04"/>
    <w:rsid w:val="00B509C0"/>
    <w:rsid w:val="00B50DBA"/>
    <w:rsid w:val="00B51B9A"/>
    <w:rsid w:val="00B52392"/>
    <w:rsid w:val="00B558A6"/>
    <w:rsid w:val="00B560FC"/>
    <w:rsid w:val="00B5709D"/>
    <w:rsid w:val="00B62423"/>
    <w:rsid w:val="00B65F0F"/>
    <w:rsid w:val="00B66165"/>
    <w:rsid w:val="00B66B92"/>
    <w:rsid w:val="00B67F96"/>
    <w:rsid w:val="00B72163"/>
    <w:rsid w:val="00B767A3"/>
    <w:rsid w:val="00B77852"/>
    <w:rsid w:val="00B778F8"/>
    <w:rsid w:val="00B80883"/>
    <w:rsid w:val="00B8123A"/>
    <w:rsid w:val="00B85D99"/>
    <w:rsid w:val="00B8669C"/>
    <w:rsid w:val="00B87B94"/>
    <w:rsid w:val="00B92F12"/>
    <w:rsid w:val="00B93480"/>
    <w:rsid w:val="00B93893"/>
    <w:rsid w:val="00B94BE3"/>
    <w:rsid w:val="00B94F7A"/>
    <w:rsid w:val="00B965D3"/>
    <w:rsid w:val="00B96EEF"/>
    <w:rsid w:val="00B97936"/>
    <w:rsid w:val="00B97D9F"/>
    <w:rsid w:val="00BA0DB3"/>
    <w:rsid w:val="00BA0DDA"/>
    <w:rsid w:val="00BA1076"/>
    <w:rsid w:val="00BA330F"/>
    <w:rsid w:val="00BA4019"/>
    <w:rsid w:val="00BB2AD3"/>
    <w:rsid w:val="00BB5ADF"/>
    <w:rsid w:val="00BB5F86"/>
    <w:rsid w:val="00BB6156"/>
    <w:rsid w:val="00BB6A57"/>
    <w:rsid w:val="00BC0A21"/>
    <w:rsid w:val="00BC133E"/>
    <w:rsid w:val="00BC1F78"/>
    <w:rsid w:val="00BC2704"/>
    <w:rsid w:val="00BC464C"/>
    <w:rsid w:val="00BC4CB6"/>
    <w:rsid w:val="00BC4E29"/>
    <w:rsid w:val="00BC4FC9"/>
    <w:rsid w:val="00BC743C"/>
    <w:rsid w:val="00BD21EE"/>
    <w:rsid w:val="00BD320F"/>
    <w:rsid w:val="00BD3628"/>
    <w:rsid w:val="00BD37F1"/>
    <w:rsid w:val="00BD3DC1"/>
    <w:rsid w:val="00BD63AB"/>
    <w:rsid w:val="00BD6B91"/>
    <w:rsid w:val="00BD7835"/>
    <w:rsid w:val="00BD7994"/>
    <w:rsid w:val="00BD7C6D"/>
    <w:rsid w:val="00BE0C4C"/>
    <w:rsid w:val="00BE27EF"/>
    <w:rsid w:val="00BE6018"/>
    <w:rsid w:val="00BE6797"/>
    <w:rsid w:val="00BF6846"/>
    <w:rsid w:val="00BF6A4D"/>
    <w:rsid w:val="00BF6D7F"/>
    <w:rsid w:val="00C00016"/>
    <w:rsid w:val="00C0181C"/>
    <w:rsid w:val="00C02A49"/>
    <w:rsid w:val="00C04B99"/>
    <w:rsid w:val="00C05545"/>
    <w:rsid w:val="00C07E73"/>
    <w:rsid w:val="00C07F3E"/>
    <w:rsid w:val="00C10124"/>
    <w:rsid w:val="00C11F9C"/>
    <w:rsid w:val="00C14E5C"/>
    <w:rsid w:val="00C16BFF"/>
    <w:rsid w:val="00C210EF"/>
    <w:rsid w:val="00C244EA"/>
    <w:rsid w:val="00C277E3"/>
    <w:rsid w:val="00C319D0"/>
    <w:rsid w:val="00C35FE2"/>
    <w:rsid w:val="00C4105F"/>
    <w:rsid w:val="00C41A8A"/>
    <w:rsid w:val="00C4229F"/>
    <w:rsid w:val="00C43343"/>
    <w:rsid w:val="00C46AB7"/>
    <w:rsid w:val="00C519BA"/>
    <w:rsid w:val="00C5426C"/>
    <w:rsid w:val="00C563DB"/>
    <w:rsid w:val="00C57E20"/>
    <w:rsid w:val="00C6225D"/>
    <w:rsid w:val="00C62BAA"/>
    <w:rsid w:val="00C63F43"/>
    <w:rsid w:val="00C646F3"/>
    <w:rsid w:val="00C700AC"/>
    <w:rsid w:val="00C708F1"/>
    <w:rsid w:val="00C70B80"/>
    <w:rsid w:val="00C7126F"/>
    <w:rsid w:val="00C71A0A"/>
    <w:rsid w:val="00C72692"/>
    <w:rsid w:val="00C72F8F"/>
    <w:rsid w:val="00C76CA8"/>
    <w:rsid w:val="00C77FAE"/>
    <w:rsid w:val="00C81545"/>
    <w:rsid w:val="00C83C6A"/>
    <w:rsid w:val="00C90EF3"/>
    <w:rsid w:val="00C91A36"/>
    <w:rsid w:val="00C92823"/>
    <w:rsid w:val="00C978FA"/>
    <w:rsid w:val="00CA0094"/>
    <w:rsid w:val="00CA0750"/>
    <w:rsid w:val="00CA3A5D"/>
    <w:rsid w:val="00CA4283"/>
    <w:rsid w:val="00CA6588"/>
    <w:rsid w:val="00CB16DA"/>
    <w:rsid w:val="00CB2347"/>
    <w:rsid w:val="00CB311B"/>
    <w:rsid w:val="00CB3A94"/>
    <w:rsid w:val="00CB3A98"/>
    <w:rsid w:val="00CB3EB6"/>
    <w:rsid w:val="00CB4438"/>
    <w:rsid w:val="00CB4CDA"/>
    <w:rsid w:val="00CB69D2"/>
    <w:rsid w:val="00CC15EE"/>
    <w:rsid w:val="00CC5DA4"/>
    <w:rsid w:val="00CF1465"/>
    <w:rsid w:val="00CF3125"/>
    <w:rsid w:val="00CF3A5F"/>
    <w:rsid w:val="00CF3D20"/>
    <w:rsid w:val="00CF4117"/>
    <w:rsid w:val="00CF689F"/>
    <w:rsid w:val="00CF6A0C"/>
    <w:rsid w:val="00CF7340"/>
    <w:rsid w:val="00D007AC"/>
    <w:rsid w:val="00D00E7E"/>
    <w:rsid w:val="00D03C47"/>
    <w:rsid w:val="00D04877"/>
    <w:rsid w:val="00D07A45"/>
    <w:rsid w:val="00D103A4"/>
    <w:rsid w:val="00D1262F"/>
    <w:rsid w:val="00D13FF5"/>
    <w:rsid w:val="00D23DA6"/>
    <w:rsid w:val="00D2463C"/>
    <w:rsid w:val="00D25694"/>
    <w:rsid w:val="00D26AD4"/>
    <w:rsid w:val="00D27BB5"/>
    <w:rsid w:val="00D30D21"/>
    <w:rsid w:val="00D31343"/>
    <w:rsid w:val="00D33190"/>
    <w:rsid w:val="00D36958"/>
    <w:rsid w:val="00D36BC8"/>
    <w:rsid w:val="00D40D2E"/>
    <w:rsid w:val="00D410FC"/>
    <w:rsid w:val="00D43859"/>
    <w:rsid w:val="00D438B0"/>
    <w:rsid w:val="00D443BE"/>
    <w:rsid w:val="00D468E8"/>
    <w:rsid w:val="00D47DDE"/>
    <w:rsid w:val="00D50378"/>
    <w:rsid w:val="00D51F1C"/>
    <w:rsid w:val="00D55DCB"/>
    <w:rsid w:val="00D6254A"/>
    <w:rsid w:val="00D63651"/>
    <w:rsid w:val="00D73801"/>
    <w:rsid w:val="00D86B1B"/>
    <w:rsid w:val="00D86F62"/>
    <w:rsid w:val="00D90E8A"/>
    <w:rsid w:val="00D9176C"/>
    <w:rsid w:val="00D93744"/>
    <w:rsid w:val="00D96F9A"/>
    <w:rsid w:val="00DA0B41"/>
    <w:rsid w:val="00DA1102"/>
    <w:rsid w:val="00DA17D6"/>
    <w:rsid w:val="00DA1AB8"/>
    <w:rsid w:val="00DA5697"/>
    <w:rsid w:val="00DA6246"/>
    <w:rsid w:val="00DA6EB8"/>
    <w:rsid w:val="00DB0AFB"/>
    <w:rsid w:val="00DB0C2E"/>
    <w:rsid w:val="00DB2F37"/>
    <w:rsid w:val="00DB6019"/>
    <w:rsid w:val="00DB6F93"/>
    <w:rsid w:val="00DB7A85"/>
    <w:rsid w:val="00DC28D9"/>
    <w:rsid w:val="00DC2FDB"/>
    <w:rsid w:val="00DC516F"/>
    <w:rsid w:val="00DD0933"/>
    <w:rsid w:val="00DD2191"/>
    <w:rsid w:val="00DD2D07"/>
    <w:rsid w:val="00DD570C"/>
    <w:rsid w:val="00DD6E66"/>
    <w:rsid w:val="00DE3FCD"/>
    <w:rsid w:val="00DE4112"/>
    <w:rsid w:val="00DE4C4D"/>
    <w:rsid w:val="00DE4F51"/>
    <w:rsid w:val="00DE608E"/>
    <w:rsid w:val="00DE6193"/>
    <w:rsid w:val="00DF093B"/>
    <w:rsid w:val="00DF1AD7"/>
    <w:rsid w:val="00DF23EE"/>
    <w:rsid w:val="00DF3ACC"/>
    <w:rsid w:val="00DF41C3"/>
    <w:rsid w:val="00DF4397"/>
    <w:rsid w:val="00DF4551"/>
    <w:rsid w:val="00DF6006"/>
    <w:rsid w:val="00DF60B0"/>
    <w:rsid w:val="00DF6AC0"/>
    <w:rsid w:val="00DF722E"/>
    <w:rsid w:val="00DF77F6"/>
    <w:rsid w:val="00DF7AB7"/>
    <w:rsid w:val="00E01233"/>
    <w:rsid w:val="00E0451B"/>
    <w:rsid w:val="00E0708A"/>
    <w:rsid w:val="00E14B48"/>
    <w:rsid w:val="00E17412"/>
    <w:rsid w:val="00E20DEC"/>
    <w:rsid w:val="00E223B7"/>
    <w:rsid w:val="00E2250F"/>
    <w:rsid w:val="00E2355C"/>
    <w:rsid w:val="00E23A02"/>
    <w:rsid w:val="00E241B8"/>
    <w:rsid w:val="00E25F0C"/>
    <w:rsid w:val="00E32051"/>
    <w:rsid w:val="00E342ED"/>
    <w:rsid w:val="00E4183C"/>
    <w:rsid w:val="00E42BFB"/>
    <w:rsid w:val="00E42DE9"/>
    <w:rsid w:val="00E437B2"/>
    <w:rsid w:val="00E50775"/>
    <w:rsid w:val="00E50F53"/>
    <w:rsid w:val="00E51442"/>
    <w:rsid w:val="00E52CD9"/>
    <w:rsid w:val="00E54C30"/>
    <w:rsid w:val="00E60239"/>
    <w:rsid w:val="00E63C31"/>
    <w:rsid w:val="00E64846"/>
    <w:rsid w:val="00E6493B"/>
    <w:rsid w:val="00E65EE0"/>
    <w:rsid w:val="00E66375"/>
    <w:rsid w:val="00E70615"/>
    <w:rsid w:val="00E71642"/>
    <w:rsid w:val="00E75C61"/>
    <w:rsid w:val="00E7783E"/>
    <w:rsid w:val="00E81E1F"/>
    <w:rsid w:val="00E824DC"/>
    <w:rsid w:val="00E8257C"/>
    <w:rsid w:val="00E82708"/>
    <w:rsid w:val="00E848A3"/>
    <w:rsid w:val="00E848C2"/>
    <w:rsid w:val="00E9050D"/>
    <w:rsid w:val="00E945BA"/>
    <w:rsid w:val="00E9722A"/>
    <w:rsid w:val="00EA004E"/>
    <w:rsid w:val="00EA424F"/>
    <w:rsid w:val="00EA42D2"/>
    <w:rsid w:val="00EA51D8"/>
    <w:rsid w:val="00EA60B5"/>
    <w:rsid w:val="00EA64B0"/>
    <w:rsid w:val="00EB27C7"/>
    <w:rsid w:val="00EB59D9"/>
    <w:rsid w:val="00EB5BAD"/>
    <w:rsid w:val="00EB77AA"/>
    <w:rsid w:val="00EC0F9B"/>
    <w:rsid w:val="00EC2127"/>
    <w:rsid w:val="00EC2CFE"/>
    <w:rsid w:val="00EC367D"/>
    <w:rsid w:val="00EC4F2A"/>
    <w:rsid w:val="00ED07CC"/>
    <w:rsid w:val="00ED11FF"/>
    <w:rsid w:val="00ED31BE"/>
    <w:rsid w:val="00ED4134"/>
    <w:rsid w:val="00ED5815"/>
    <w:rsid w:val="00ED59B9"/>
    <w:rsid w:val="00ED6F32"/>
    <w:rsid w:val="00EE4C58"/>
    <w:rsid w:val="00EE70E4"/>
    <w:rsid w:val="00EF15AE"/>
    <w:rsid w:val="00EF33CF"/>
    <w:rsid w:val="00EF342D"/>
    <w:rsid w:val="00EF4A2E"/>
    <w:rsid w:val="00EF6D76"/>
    <w:rsid w:val="00F02861"/>
    <w:rsid w:val="00F052D2"/>
    <w:rsid w:val="00F05534"/>
    <w:rsid w:val="00F06014"/>
    <w:rsid w:val="00F11173"/>
    <w:rsid w:val="00F1131F"/>
    <w:rsid w:val="00F11A73"/>
    <w:rsid w:val="00F17C63"/>
    <w:rsid w:val="00F200A3"/>
    <w:rsid w:val="00F20508"/>
    <w:rsid w:val="00F207D7"/>
    <w:rsid w:val="00F20E99"/>
    <w:rsid w:val="00F24C76"/>
    <w:rsid w:val="00F26088"/>
    <w:rsid w:val="00F263A4"/>
    <w:rsid w:val="00F269F0"/>
    <w:rsid w:val="00F3080B"/>
    <w:rsid w:val="00F339B6"/>
    <w:rsid w:val="00F33D68"/>
    <w:rsid w:val="00F346D4"/>
    <w:rsid w:val="00F353DE"/>
    <w:rsid w:val="00F375C2"/>
    <w:rsid w:val="00F40B87"/>
    <w:rsid w:val="00F41E10"/>
    <w:rsid w:val="00F42940"/>
    <w:rsid w:val="00F42F3B"/>
    <w:rsid w:val="00F503F7"/>
    <w:rsid w:val="00F507D7"/>
    <w:rsid w:val="00F50877"/>
    <w:rsid w:val="00F54361"/>
    <w:rsid w:val="00F54DDF"/>
    <w:rsid w:val="00F55B15"/>
    <w:rsid w:val="00F56B63"/>
    <w:rsid w:val="00F570FF"/>
    <w:rsid w:val="00F57C1F"/>
    <w:rsid w:val="00F641DE"/>
    <w:rsid w:val="00F65CEB"/>
    <w:rsid w:val="00F700B8"/>
    <w:rsid w:val="00F70F49"/>
    <w:rsid w:val="00F72ED1"/>
    <w:rsid w:val="00F7428A"/>
    <w:rsid w:val="00F7501C"/>
    <w:rsid w:val="00F77E45"/>
    <w:rsid w:val="00F77F7B"/>
    <w:rsid w:val="00F802A5"/>
    <w:rsid w:val="00F83D9B"/>
    <w:rsid w:val="00F8545B"/>
    <w:rsid w:val="00F90BEA"/>
    <w:rsid w:val="00F9167F"/>
    <w:rsid w:val="00F9410A"/>
    <w:rsid w:val="00F94860"/>
    <w:rsid w:val="00F948F5"/>
    <w:rsid w:val="00F94F59"/>
    <w:rsid w:val="00F959C0"/>
    <w:rsid w:val="00F96FC5"/>
    <w:rsid w:val="00F97ED2"/>
    <w:rsid w:val="00FA1D99"/>
    <w:rsid w:val="00FA24E7"/>
    <w:rsid w:val="00FA5170"/>
    <w:rsid w:val="00FA5811"/>
    <w:rsid w:val="00FA71B7"/>
    <w:rsid w:val="00FB09D6"/>
    <w:rsid w:val="00FB0EF5"/>
    <w:rsid w:val="00FB29AB"/>
    <w:rsid w:val="00FB2F2E"/>
    <w:rsid w:val="00FB3659"/>
    <w:rsid w:val="00FB3BA6"/>
    <w:rsid w:val="00FB6AB0"/>
    <w:rsid w:val="00FB7B14"/>
    <w:rsid w:val="00FC0ADB"/>
    <w:rsid w:val="00FC1427"/>
    <w:rsid w:val="00FC1524"/>
    <w:rsid w:val="00FC5A00"/>
    <w:rsid w:val="00FD11A1"/>
    <w:rsid w:val="00FD1EF4"/>
    <w:rsid w:val="00FD3311"/>
    <w:rsid w:val="00FD69F9"/>
    <w:rsid w:val="00FE226A"/>
    <w:rsid w:val="00FE26E6"/>
    <w:rsid w:val="00FE6827"/>
    <w:rsid w:val="00FE7F39"/>
    <w:rsid w:val="00FF069F"/>
    <w:rsid w:val="00FF0A10"/>
    <w:rsid w:val="00FF1161"/>
    <w:rsid w:val="00FF1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60915"/>
  <w15:chartTrackingRefBased/>
  <w15:docId w15:val="{78A959CF-2F83-4F0B-8E06-B2F56841B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9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44E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4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587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877"/>
  </w:style>
  <w:style w:type="paragraph" w:styleId="Footer">
    <w:name w:val="footer"/>
    <w:basedOn w:val="Normal"/>
    <w:link w:val="FooterChar"/>
    <w:uiPriority w:val="99"/>
    <w:unhideWhenUsed/>
    <w:rsid w:val="0028587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877"/>
  </w:style>
  <w:style w:type="character" w:styleId="PlaceholderText">
    <w:name w:val="Placeholder Text"/>
    <w:basedOn w:val="DefaultParagraphFont"/>
    <w:uiPriority w:val="99"/>
    <w:semiHidden/>
    <w:rsid w:val="004A299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4A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A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8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91FFD-C58C-4B33-9691-F3DE2F77FAD6}"/>
      </w:docPartPr>
      <w:docPartBody>
        <w:p w:rsidR="000437D3" w:rsidRDefault="00A0600A">
          <w:r w:rsidRPr="006632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938A3661430196557F51140C6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A432E-C3D9-4E17-92A4-01B43596FFA1}"/>
      </w:docPartPr>
      <w:docPartBody>
        <w:p w:rsidR="001F0098" w:rsidRDefault="005B52C8" w:rsidP="005B52C8">
          <w:pPr>
            <w:pStyle w:val="41AA938A3661430196557F51140C62C6"/>
          </w:pPr>
          <w:r w:rsidRPr="006632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546863C354CA78F3C1597A6287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90991-BBBA-4572-9A2A-AC7AD3A0CC40}"/>
      </w:docPartPr>
      <w:docPartBody>
        <w:p w:rsidR="001F0098" w:rsidRDefault="005B52C8" w:rsidP="005B52C8">
          <w:pPr>
            <w:pStyle w:val="D2D546863C354CA78F3C1597A6287DF7"/>
          </w:pPr>
          <w:r w:rsidRPr="006632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A84E844DD54538A54F1FEFB5FD3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37EF2-EA12-45F3-9F67-8E63BC55CC49}"/>
      </w:docPartPr>
      <w:docPartBody>
        <w:p w:rsidR="001F0098" w:rsidRDefault="005B52C8" w:rsidP="005B52C8">
          <w:pPr>
            <w:pStyle w:val="89A84E844DD54538A54F1FEFB5FD3C9D"/>
          </w:pPr>
          <w:r w:rsidRPr="006632F1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2041FF45994927AB931921D6AAB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0403E-15FF-4E8B-8B09-C7DA49648340}"/>
      </w:docPartPr>
      <w:docPartBody>
        <w:p w:rsidR="001F0098" w:rsidRDefault="005B52C8" w:rsidP="005B52C8">
          <w:pPr>
            <w:pStyle w:val="702041FF45994927AB931921D6AAB986"/>
          </w:pPr>
          <w:r w:rsidRPr="006632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3BC7E718F74BCD979B1A4B843FF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CF2E0-9A6C-46C9-B2C7-6CBFFE018353}"/>
      </w:docPartPr>
      <w:docPartBody>
        <w:p w:rsidR="001F0098" w:rsidRDefault="005B52C8" w:rsidP="005B52C8">
          <w:pPr>
            <w:pStyle w:val="A13BC7E718F74BCD979B1A4B843FFFDB"/>
          </w:pPr>
          <w:r w:rsidRPr="006632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3F37112B294232BFCC3521FFD7C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9E901-3FC4-4A55-A21C-7C8715B2B284}"/>
      </w:docPartPr>
      <w:docPartBody>
        <w:p w:rsidR="001F0098" w:rsidRDefault="005B52C8" w:rsidP="005B52C8">
          <w:pPr>
            <w:pStyle w:val="9D3F37112B294232BFCC3521FFD7CF97"/>
          </w:pPr>
          <w:r w:rsidRPr="006632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70B83D91147439A005112CC0B3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16F64-EAC0-4B7F-964C-5EF5C41E3D27}"/>
      </w:docPartPr>
      <w:docPartBody>
        <w:p w:rsidR="001F0098" w:rsidRDefault="005B52C8" w:rsidP="005B52C8">
          <w:pPr>
            <w:pStyle w:val="1E670B83D91147439A005112CC0B3DF2"/>
          </w:pPr>
          <w:r w:rsidRPr="006632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E981C0CF6D4C4C849020D3A4DB4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CECD3-375C-404E-B5D7-FA4762F46075}"/>
      </w:docPartPr>
      <w:docPartBody>
        <w:p w:rsidR="001F0098" w:rsidRDefault="005B52C8" w:rsidP="005B52C8">
          <w:pPr>
            <w:pStyle w:val="2CE981C0CF6D4C4C849020D3A4DB4422"/>
          </w:pPr>
          <w:r w:rsidRPr="006632F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0600A"/>
    <w:rsid w:val="00026A96"/>
    <w:rsid w:val="000437D3"/>
    <w:rsid w:val="000D2981"/>
    <w:rsid w:val="00161FFF"/>
    <w:rsid w:val="001A1CFC"/>
    <w:rsid w:val="001F0098"/>
    <w:rsid w:val="00285A60"/>
    <w:rsid w:val="00290540"/>
    <w:rsid w:val="002E13C8"/>
    <w:rsid w:val="004865A8"/>
    <w:rsid w:val="00541D36"/>
    <w:rsid w:val="005B52C8"/>
    <w:rsid w:val="006205BE"/>
    <w:rsid w:val="006454CA"/>
    <w:rsid w:val="006A3091"/>
    <w:rsid w:val="006F349D"/>
    <w:rsid w:val="006F7E5D"/>
    <w:rsid w:val="00756A42"/>
    <w:rsid w:val="007E7247"/>
    <w:rsid w:val="00997E31"/>
    <w:rsid w:val="009F1991"/>
    <w:rsid w:val="00A0600A"/>
    <w:rsid w:val="00AA473B"/>
    <w:rsid w:val="00AC6C54"/>
    <w:rsid w:val="00B84220"/>
    <w:rsid w:val="00CC2C3D"/>
    <w:rsid w:val="00CF2698"/>
    <w:rsid w:val="00D21005"/>
    <w:rsid w:val="00DC6BB5"/>
    <w:rsid w:val="00E0502B"/>
    <w:rsid w:val="00E2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EE95DBB5B9C452B963CB9D8C0D7ABFF">
    <w:name w:val="9EE95DBB5B9C452B963CB9D8C0D7ABFF"/>
    <w:rsid w:val="00A0600A"/>
  </w:style>
  <w:style w:type="character" w:styleId="PlaceholderText">
    <w:name w:val="Placeholder Text"/>
    <w:basedOn w:val="DefaultParagraphFont"/>
    <w:uiPriority w:val="99"/>
    <w:semiHidden/>
    <w:rsid w:val="005B52C8"/>
    <w:rPr>
      <w:color w:val="808080"/>
    </w:rPr>
  </w:style>
  <w:style w:type="paragraph" w:customStyle="1" w:styleId="F828A06320074B2CA55120DE4F6184C6">
    <w:name w:val="F828A06320074B2CA55120DE4F6184C6"/>
    <w:rsid w:val="006205BE"/>
  </w:style>
  <w:style w:type="paragraph" w:customStyle="1" w:styleId="CC44151A8B7D440CBEBBEF03336D62EF">
    <w:name w:val="CC44151A8B7D440CBEBBEF03336D62EF"/>
    <w:rsid w:val="006205BE"/>
  </w:style>
  <w:style w:type="paragraph" w:customStyle="1" w:styleId="BC7CA0C40DF54A6FAA2871C455DD6271">
    <w:name w:val="BC7CA0C40DF54A6FAA2871C455DD6271"/>
    <w:rsid w:val="006205BE"/>
  </w:style>
  <w:style w:type="paragraph" w:customStyle="1" w:styleId="1F83C7B5D2DC4B459AA7251C2087A6DB">
    <w:name w:val="1F83C7B5D2DC4B459AA7251C2087A6DB"/>
    <w:rsid w:val="006205BE"/>
  </w:style>
  <w:style w:type="paragraph" w:customStyle="1" w:styleId="B0720CE889B544F9B30487C240286AB9">
    <w:name w:val="B0720CE889B544F9B30487C240286AB9"/>
    <w:rsid w:val="006205BE"/>
  </w:style>
  <w:style w:type="paragraph" w:customStyle="1" w:styleId="DCE37026D060409CAC8BF8BC86557270">
    <w:name w:val="DCE37026D060409CAC8BF8BC86557270"/>
    <w:rsid w:val="006205BE"/>
  </w:style>
  <w:style w:type="paragraph" w:customStyle="1" w:styleId="020EACE98B944440A40C08D4AB4712F6">
    <w:name w:val="020EACE98B944440A40C08D4AB4712F6"/>
    <w:rsid w:val="006205BE"/>
  </w:style>
  <w:style w:type="paragraph" w:customStyle="1" w:styleId="856A8052B3DF422B9922BFECEE186F4F">
    <w:name w:val="856A8052B3DF422B9922BFECEE186F4F"/>
    <w:rsid w:val="006205BE"/>
  </w:style>
  <w:style w:type="paragraph" w:customStyle="1" w:styleId="EE03537288EC457C9A7717A034C4BFA4">
    <w:name w:val="EE03537288EC457C9A7717A034C4BFA4"/>
    <w:rsid w:val="006205BE"/>
  </w:style>
  <w:style w:type="paragraph" w:customStyle="1" w:styleId="8EFB763BCA1C4C76848F4A76F7B41543">
    <w:name w:val="8EFB763BCA1C4C76848F4A76F7B41543"/>
    <w:rsid w:val="006205BE"/>
  </w:style>
  <w:style w:type="paragraph" w:customStyle="1" w:styleId="E3602AFB8503475A862BA5890DD9FBF8">
    <w:name w:val="E3602AFB8503475A862BA5890DD9FBF8"/>
    <w:rsid w:val="006205BE"/>
  </w:style>
  <w:style w:type="paragraph" w:customStyle="1" w:styleId="4CBE5E5A49AF40E6AB2B7A1AA026BBFF">
    <w:name w:val="4CBE5E5A49AF40E6AB2B7A1AA026BBFF"/>
    <w:rsid w:val="006205BE"/>
  </w:style>
  <w:style w:type="paragraph" w:customStyle="1" w:styleId="EE58970195CC4CCBBCA4E5A294F881F7">
    <w:name w:val="EE58970195CC4CCBBCA4E5A294F881F7"/>
    <w:rsid w:val="006205BE"/>
  </w:style>
  <w:style w:type="paragraph" w:customStyle="1" w:styleId="163EA9B21CA24A8FBD8F352035EA310A">
    <w:name w:val="163EA9B21CA24A8FBD8F352035EA310A"/>
    <w:rsid w:val="006205BE"/>
  </w:style>
  <w:style w:type="paragraph" w:customStyle="1" w:styleId="B5F9A9B86CD248D4856D04CABAC1DE0C">
    <w:name w:val="B5F9A9B86CD248D4856D04CABAC1DE0C"/>
    <w:rsid w:val="006205BE"/>
  </w:style>
  <w:style w:type="paragraph" w:customStyle="1" w:styleId="F718FE0AE606462DA5744E40210D9A1C">
    <w:name w:val="F718FE0AE606462DA5744E40210D9A1C"/>
    <w:rsid w:val="006205BE"/>
  </w:style>
  <w:style w:type="paragraph" w:customStyle="1" w:styleId="13DB25517D494B719FB095DAC6DFD1F8">
    <w:name w:val="13DB25517D494B719FB095DAC6DFD1F8"/>
    <w:rsid w:val="00541D36"/>
  </w:style>
  <w:style w:type="paragraph" w:customStyle="1" w:styleId="ECE6C07715EE4AEC8D8A62DD4D052D0F">
    <w:name w:val="ECE6C07715EE4AEC8D8A62DD4D052D0F"/>
    <w:rsid w:val="00541D36"/>
  </w:style>
  <w:style w:type="paragraph" w:customStyle="1" w:styleId="C503042006C24385BE7E29256020B0BD">
    <w:name w:val="C503042006C24385BE7E29256020B0BD"/>
    <w:rsid w:val="00541D36"/>
  </w:style>
  <w:style w:type="paragraph" w:customStyle="1" w:styleId="C43128ED833741EA84A05A3DF6056870">
    <w:name w:val="C43128ED833741EA84A05A3DF6056870"/>
    <w:rsid w:val="00541D36"/>
  </w:style>
  <w:style w:type="paragraph" w:customStyle="1" w:styleId="2FDF5EC09B1A40AC9EFEA0DF171F91A2">
    <w:name w:val="2FDF5EC09B1A40AC9EFEA0DF171F91A2"/>
    <w:rsid w:val="00541D36"/>
  </w:style>
  <w:style w:type="paragraph" w:customStyle="1" w:styleId="A75FBB958FB1450CBDBEB3B4925E0DFC">
    <w:name w:val="A75FBB958FB1450CBDBEB3B4925E0DFC"/>
    <w:rsid w:val="00541D36"/>
  </w:style>
  <w:style w:type="paragraph" w:customStyle="1" w:styleId="1E7E9F141C4E45FBB800CD8FDDBBA8B3">
    <w:name w:val="1E7E9F141C4E45FBB800CD8FDDBBA8B3"/>
    <w:rsid w:val="00541D36"/>
  </w:style>
  <w:style w:type="paragraph" w:customStyle="1" w:styleId="74300210F3284216992D9EDF44FE956B">
    <w:name w:val="74300210F3284216992D9EDF44FE956B"/>
    <w:rsid w:val="00541D36"/>
  </w:style>
  <w:style w:type="paragraph" w:customStyle="1" w:styleId="61F0559070FA47CE9B608E9D6397597A">
    <w:name w:val="61F0559070FA47CE9B608E9D6397597A"/>
    <w:rsid w:val="004865A8"/>
  </w:style>
  <w:style w:type="paragraph" w:customStyle="1" w:styleId="DE0056419C32497596D631E4452B69C0">
    <w:name w:val="DE0056419C32497596D631E4452B69C0"/>
    <w:rsid w:val="004865A8"/>
  </w:style>
  <w:style w:type="paragraph" w:customStyle="1" w:styleId="B8BE101EA1F144FCBD980EB657EFDD6E">
    <w:name w:val="B8BE101EA1F144FCBD980EB657EFDD6E"/>
    <w:rsid w:val="004865A8"/>
  </w:style>
  <w:style w:type="paragraph" w:customStyle="1" w:styleId="35C8C55502B746F49A20D844C09092F7">
    <w:name w:val="35C8C55502B746F49A20D844C09092F7"/>
    <w:rsid w:val="004865A8"/>
  </w:style>
  <w:style w:type="paragraph" w:customStyle="1" w:styleId="C7865E9BD955463C973240CD5CAA44E8">
    <w:name w:val="C7865E9BD955463C973240CD5CAA44E8"/>
    <w:rsid w:val="004865A8"/>
  </w:style>
  <w:style w:type="paragraph" w:customStyle="1" w:styleId="593435A94F5344ECBFC1EB7092E0AB2D">
    <w:name w:val="593435A94F5344ECBFC1EB7092E0AB2D"/>
    <w:rsid w:val="004865A8"/>
  </w:style>
  <w:style w:type="paragraph" w:customStyle="1" w:styleId="6A10254E4D944BF29590038EACD54E72">
    <w:name w:val="6A10254E4D944BF29590038EACD54E72"/>
    <w:rsid w:val="004865A8"/>
  </w:style>
  <w:style w:type="paragraph" w:customStyle="1" w:styleId="EBDF2A0A225D407CB5EC73750FB04FBD">
    <w:name w:val="EBDF2A0A225D407CB5EC73750FB04FBD"/>
    <w:rsid w:val="004865A8"/>
  </w:style>
  <w:style w:type="paragraph" w:customStyle="1" w:styleId="18DAB8EC531A451F9A8829927D8766CD">
    <w:name w:val="18DAB8EC531A451F9A8829927D8766CD"/>
    <w:rsid w:val="004865A8"/>
  </w:style>
  <w:style w:type="paragraph" w:customStyle="1" w:styleId="FD1BE7FA118B427ABBFD9E5B708AD778">
    <w:name w:val="FD1BE7FA118B427ABBFD9E5B708AD778"/>
    <w:rsid w:val="004865A8"/>
  </w:style>
  <w:style w:type="paragraph" w:customStyle="1" w:styleId="A89A6B4246294D798590F6C40F0921BA">
    <w:name w:val="A89A6B4246294D798590F6C40F0921BA"/>
    <w:rsid w:val="004865A8"/>
  </w:style>
  <w:style w:type="paragraph" w:customStyle="1" w:styleId="6F9021CFA47C4CE992E0D8AFD8D2DA6F">
    <w:name w:val="6F9021CFA47C4CE992E0D8AFD8D2DA6F"/>
    <w:rsid w:val="004865A8"/>
  </w:style>
  <w:style w:type="paragraph" w:customStyle="1" w:styleId="3058826D3145407A911B14F186D99519">
    <w:name w:val="3058826D3145407A911B14F186D99519"/>
    <w:rsid w:val="004865A8"/>
  </w:style>
  <w:style w:type="paragraph" w:customStyle="1" w:styleId="DFDF881244E84084BC33FD5E78FC7A57">
    <w:name w:val="DFDF881244E84084BC33FD5E78FC7A57"/>
    <w:rsid w:val="004865A8"/>
  </w:style>
  <w:style w:type="paragraph" w:customStyle="1" w:styleId="7AA17EF1A8674B5EAE1C324F58C80104">
    <w:name w:val="7AA17EF1A8674B5EAE1C324F58C80104"/>
    <w:rsid w:val="004865A8"/>
  </w:style>
  <w:style w:type="paragraph" w:customStyle="1" w:styleId="B78622AD79714FD997BBFFE7B2C8362E">
    <w:name w:val="B78622AD79714FD997BBFFE7B2C8362E"/>
    <w:rsid w:val="004865A8"/>
  </w:style>
  <w:style w:type="paragraph" w:customStyle="1" w:styleId="D953457271484F949DE81424D6EACD7A">
    <w:name w:val="D953457271484F949DE81424D6EACD7A"/>
    <w:rsid w:val="004865A8"/>
  </w:style>
  <w:style w:type="paragraph" w:customStyle="1" w:styleId="D2270D9C5F044B71AC3A5B509579BD4C">
    <w:name w:val="D2270D9C5F044B71AC3A5B509579BD4C"/>
    <w:rsid w:val="004865A8"/>
  </w:style>
  <w:style w:type="paragraph" w:customStyle="1" w:styleId="E224B78D90C8429F8623B3D19492BEB3">
    <w:name w:val="E224B78D90C8429F8623B3D19492BEB3"/>
    <w:rsid w:val="004865A8"/>
  </w:style>
  <w:style w:type="paragraph" w:customStyle="1" w:styleId="D4A328FD173D4770A579247BE5D1D721">
    <w:name w:val="D4A328FD173D4770A579247BE5D1D721"/>
    <w:rsid w:val="004865A8"/>
  </w:style>
  <w:style w:type="paragraph" w:customStyle="1" w:styleId="B0AC3467AA6B47459A90D94842BDF240">
    <w:name w:val="B0AC3467AA6B47459A90D94842BDF240"/>
    <w:rsid w:val="009F1991"/>
  </w:style>
  <w:style w:type="paragraph" w:customStyle="1" w:styleId="92FEF61AA4994A7296FF8653407B8111">
    <w:name w:val="92FEF61AA4994A7296FF8653407B8111"/>
    <w:rsid w:val="009F1991"/>
  </w:style>
  <w:style w:type="paragraph" w:customStyle="1" w:styleId="D6CA4F044A1D4E40809C57AE8D6563E9">
    <w:name w:val="D6CA4F044A1D4E40809C57AE8D6563E9"/>
    <w:rsid w:val="009F1991"/>
  </w:style>
  <w:style w:type="paragraph" w:customStyle="1" w:styleId="CBEA56666C62472D90887A271AEE9B50">
    <w:name w:val="CBEA56666C62472D90887A271AEE9B50"/>
    <w:rsid w:val="009F1991"/>
  </w:style>
  <w:style w:type="paragraph" w:customStyle="1" w:styleId="EABF335BA3FC464DB4D42D4A8673F8CA">
    <w:name w:val="EABF335BA3FC464DB4D42D4A8673F8CA"/>
    <w:rsid w:val="009F1991"/>
  </w:style>
  <w:style w:type="paragraph" w:customStyle="1" w:styleId="1B5E5EBD439F4FB0A9955AECB858A507">
    <w:name w:val="1B5E5EBD439F4FB0A9955AECB858A507"/>
    <w:rsid w:val="005B52C8"/>
  </w:style>
  <w:style w:type="paragraph" w:customStyle="1" w:styleId="54C5541BA7164F48BD0F0DE2AA503D12">
    <w:name w:val="54C5541BA7164F48BD0F0DE2AA503D12"/>
    <w:rsid w:val="005B52C8"/>
  </w:style>
  <w:style w:type="paragraph" w:customStyle="1" w:styleId="3CB3C39D7BC14F3A9AD58D6129425FB8">
    <w:name w:val="3CB3C39D7BC14F3A9AD58D6129425FB8"/>
    <w:rsid w:val="005B52C8"/>
  </w:style>
  <w:style w:type="paragraph" w:customStyle="1" w:styleId="41AA938A3661430196557F51140C62C6">
    <w:name w:val="41AA938A3661430196557F51140C62C6"/>
    <w:rsid w:val="005B52C8"/>
  </w:style>
  <w:style w:type="paragraph" w:customStyle="1" w:styleId="D2D546863C354CA78F3C1597A6287DF7">
    <w:name w:val="D2D546863C354CA78F3C1597A6287DF7"/>
    <w:rsid w:val="005B52C8"/>
  </w:style>
  <w:style w:type="paragraph" w:customStyle="1" w:styleId="89A84E844DD54538A54F1FEFB5FD3C9D">
    <w:name w:val="89A84E844DD54538A54F1FEFB5FD3C9D"/>
    <w:rsid w:val="005B52C8"/>
  </w:style>
  <w:style w:type="paragraph" w:customStyle="1" w:styleId="702041FF45994927AB931921D6AAB986">
    <w:name w:val="702041FF45994927AB931921D6AAB986"/>
    <w:rsid w:val="005B52C8"/>
  </w:style>
  <w:style w:type="paragraph" w:customStyle="1" w:styleId="0E4E60EABBFC4CDD817E60022AC04F68">
    <w:name w:val="0E4E60EABBFC4CDD817E60022AC04F68"/>
    <w:rsid w:val="005B52C8"/>
  </w:style>
  <w:style w:type="paragraph" w:customStyle="1" w:styleId="A13BC7E718F74BCD979B1A4B843FFFDB">
    <w:name w:val="A13BC7E718F74BCD979B1A4B843FFFDB"/>
    <w:rsid w:val="005B52C8"/>
  </w:style>
  <w:style w:type="paragraph" w:customStyle="1" w:styleId="9D3F37112B294232BFCC3521FFD7CF97">
    <w:name w:val="9D3F37112B294232BFCC3521FFD7CF97"/>
    <w:rsid w:val="005B52C8"/>
  </w:style>
  <w:style w:type="paragraph" w:customStyle="1" w:styleId="1E670B83D91147439A005112CC0B3DF2">
    <w:name w:val="1E670B83D91147439A005112CC0B3DF2"/>
    <w:rsid w:val="005B52C8"/>
  </w:style>
  <w:style w:type="paragraph" w:customStyle="1" w:styleId="2CE981C0CF6D4C4C849020D3A4DB4422">
    <w:name w:val="2CE981C0CF6D4C4C849020D3A4DB4422"/>
    <w:rsid w:val="005B52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C0526-7E65-4ACA-9FA4-B052B29B9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1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Licudan</dc:creator>
  <cp:keywords/>
  <dc:description/>
  <cp:lastModifiedBy>Windows User</cp:lastModifiedBy>
  <cp:revision>13</cp:revision>
  <cp:lastPrinted>2020-11-24T01:28:00Z</cp:lastPrinted>
  <dcterms:created xsi:type="dcterms:W3CDTF">2020-10-05T01:20:00Z</dcterms:created>
  <dcterms:modified xsi:type="dcterms:W3CDTF">2020-11-24T02:15:00Z</dcterms:modified>
</cp:coreProperties>
</file>